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00B2" w:rsidRDefault="00835505" w:rsidP="00C2772A">
      <w:pPr>
        <w:pStyle w:val="Heading1"/>
      </w:pPr>
      <w:r>
        <w:t>CAREER EPISODE 3</w:t>
      </w:r>
    </w:p>
    <w:p w:rsidR="00C800B2" w:rsidRPr="00A85B3C" w:rsidRDefault="00C800B2" w:rsidP="00EA076A">
      <w:pPr>
        <w:pStyle w:val="Heading2"/>
      </w:pPr>
      <w:r w:rsidRPr="00A85B3C">
        <w:t>I</w:t>
      </w:r>
      <w:r w:rsidR="009F7AD2">
        <w:t>NTRODUCTION</w:t>
      </w:r>
      <w:r w:rsidRPr="00A85B3C">
        <w:t>:</w:t>
      </w:r>
    </w:p>
    <w:tbl>
      <w:tblPr>
        <w:tblStyle w:val="TableGrid"/>
        <w:tblW w:w="5000" w:type="pct"/>
        <w:tblLook w:val="04A0" w:firstRow="1" w:lastRow="0" w:firstColumn="1" w:lastColumn="0" w:noHBand="0" w:noVBand="1"/>
      </w:tblPr>
      <w:tblGrid>
        <w:gridCol w:w="3080"/>
        <w:gridCol w:w="6496"/>
      </w:tblGrid>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Time dura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Loca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Organization</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osition </w:t>
            </w:r>
          </w:p>
        </w:tc>
        <w:tc>
          <w:tcPr>
            <w:tcW w:w="3392" w:type="pct"/>
          </w:tcPr>
          <w:p w:rsidR="00C800B2" w:rsidRPr="00226694" w:rsidRDefault="00C800B2" w:rsidP="00C2772A">
            <w:pPr>
              <w:spacing w:before="0" w:after="0" w:line="240" w:lineRule="auto"/>
              <w:rPr>
                <w:rFonts w:cs="Times New Roman"/>
                <w:color w:val="000000" w:themeColor="text1"/>
                <w:szCs w:val="24"/>
              </w:rPr>
            </w:pPr>
          </w:p>
        </w:tc>
      </w:tr>
      <w:tr w:rsidR="00C800B2" w:rsidRPr="00226694" w:rsidTr="00C2772A">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w:t>
            </w:r>
            <w:r w:rsidR="0027355C">
              <w:rPr>
                <w:rFonts w:cs="Times New Roman"/>
                <w:noProof/>
                <w:color w:val="000000" w:themeColor="text1"/>
                <w:szCs w:val="24"/>
              </w:rPr>
              <w:t>S</w:t>
            </w:r>
            <w:r w:rsidRPr="0027355C">
              <w:rPr>
                <w:rFonts w:cs="Times New Roman"/>
                <w:noProof/>
                <w:color w:val="000000" w:themeColor="text1"/>
                <w:szCs w:val="24"/>
              </w:rPr>
              <w:t>upervisor</w:t>
            </w:r>
            <w:r w:rsidRPr="00226694">
              <w:rPr>
                <w:rFonts w:cs="Times New Roman"/>
                <w:color w:val="000000" w:themeColor="text1"/>
                <w:szCs w:val="24"/>
              </w:rPr>
              <w:t xml:space="preserve">  </w:t>
            </w:r>
          </w:p>
        </w:tc>
        <w:tc>
          <w:tcPr>
            <w:tcW w:w="3392" w:type="pct"/>
          </w:tcPr>
          <w:p w:rsidR="00C800B2" w:rsidRPr="00C800B2" w:rsidRDefault="00C800B2" w:rsidP="00C2772A">
            <w:pPr>
              <w:autoSpaceDE w:val="0"/>
              <w:autoSpaceDN w:val="0"/>
              <w:adjustRightInd w:val="0"/>
              <w:spacing w:before="0" w:after="0" w:line="240" w:lineRule="auto"/>
              <w:rPr>
                <w:rFonts w:cstheme="minorHAnsi"/>
                <w:szCs w:val="24"/>
              </w:rPr>
            </w:pPr>
          </w:p>
        </w:tc>
      </w:tr>
      <w:tr w:rsidR="00C800B2" w:rsidRPr="00226694" w:rsidTr="00C2772A">
        <w:trPr>
          <w:trHeight w:val="332"/>
        </w:trPr>
        <w:tc>
          <w:tcPr>
            <w:tcW w:w="1608" w:type="pct"/>
          </w:tcPr>
          <w:p w:rsidR="00C800B2" w:rsidRPr="00226694" w:rsidRDefault="00C800B2" w:rsidP="00C2772A">
            <w:pPr>
              <w:spacing w:before="0" w:after="0" w:line="240" w:lineRule="auto"/>
              <w:rPr>
                <w:rFonts w:cs="Times New Roman"/>
                <w:color w:val="000000" w:themeColor="text1"/>
                <w:szCs w:val="24"/>
              </w:rPr>
            </w:pPr>
            <w:r w:rsidRPr="00226694">
              <w:rPr>
                <w:rFonts w:cs="Times New Roman"/>
                <w:color w:val="000000" w:themeColor="text1"/>
                <w:szCs w:val="24"/>
              </w:rPr>
              <w:t xml:space="preserve">Project submitted to </w:t>
            </w:r>
          </w:p>
        </w:tc>
        <w:tc>
          <w:tcPr>
            <w:tcW w:w="3392" w:type="pct"/>
          </w:tcPr>
          <w:p w:rsidR="00C800B2" w:rsidRPr="00226694" w:rsidRDefault="00C800B2" w:rsidP="00C2772A">
            <w:pPr>
              <w:shd w:val="clear" w:color="auto" w:fill="FFFFFF"/>
              <w:spacing w:before="0" w:after="0" w:line="240" w:lineRule="auto"/>
              <w:jc w:val="left"/>
              <w:rPr>
                <w:rFonts w:eastAsia="Times New Roman" w:cs="Times New Roman"/>
                <w:color w:val="000000" w:themeColor="text1"/>
                <w:szCs w:val="24"/>
              </w:rPr>
            </w:pPr>
          </w:p>
        </w:tc>
      </w:tr>
    </w:tbl>
    <w:p w:rsidR="00C800B2" w:rsidRDefault="000E1732" w:rsidP="00C2772A">
      <w:r>
        <w:t>This career episode is about my project named</w:t>
      </w:r>
      <w:r w:rsidR="00C800B2">
        <w:t xml:space="preserve"> </w:t>
      </w:r>
      <w:r w:rsidR="00C800B2">
        <w:rPr>
          <w:b/>
        </w:rPr>
        <w:t>“</w:t>
      </w:r>
      <w:r w:rsidR="007D0F2A">
        <w:rPr>
          <w:b/>
        </w:rPr>
        <w:t>Design</w:t>
      </w:r>
      <w:r w:rsidR="0049584E">
        <w:rPr>
          <w:b/>
        </w:rPr>
        <w:t xml:space="preserve"> and </w:t>
      </w:r>
      <w:r w:rsidR="00171858">
        <w:rPr>
          <w:b/>
        </w:rPr>
        <w:t>Construction of Dual Band Mobile Jammer for GSM 900 &amp; 1800</w:t>
      </w:r>
      <w:r w:rsidR="007D0F2A">
        <w:rPr>
          <w:b/>
        </w:rPr>
        <w:t>”</w:t>
      </w:r>
      <w:r w:rsidR="00C800B2">
        <w:t xml:space="preserve">. This project was carried out and submitted </w:t>
      </w:r>
      <w:r w:rsidR="0049584E">
        <w:t>during third</w:t>
      </w:r>
      <w:r w:rsidR="007D0F2A">
        <w:t xml:space="preserve"> year of</w:t>
      </w:r>
      <w:r>
        <w:t xml:space="preserve"> Bachelor degree requirement</w:t>
      </w:r>
      <w:r w:rsidR="00C800B2" w:rsidRPr="00DC3825">
        <w:rPr>
          <w:b/>
        </w:rPr>
        <w:t xml:space="preserve"> </w:t>
      </w:r>
      <w:r w:rsidR="00C800B2" w:rsidRPr="00E80E31">
        <w:t>in</w:t>
      </w:r>
      <w:r w:rsidR="00C800B2" w:rsidRPr="00DC3825">
        <w:rPr>
          <w:b/>
        </w:rPr>
        <w:t xml:space="preserve"> </w:t>
      </w:r>
      <w:r w:rsidR="00983361">
        <w:rPr>
          <w:b/>
        </w:rPr>
        <w:t>Electronics &amp; Communication</w:t>
      </w:r>
      <w:r w:rsidR="008E6EE6">
        <w:rPr>
          <w:b/>
        </w:rPr>
        <w:t xml:space="preserve"> </w:t>
      </w:r>
      <w:r w:rsidR="00C800B2" w:rsidRPr="00DC3825">
        <w:rPr>
          <w:b/>
        </w:rPr>
        <w:t xml:space="preserve">Engineering </w:t>
      </w:r>
      <w:r w:rsidR="00C800B2" w:rsidRPr="00E80E31">
        <w:t>in</w:t>
      </w:r>
      <w:r w:rsidR="00C800B2" w:rsidRPr="00DC3825">
        <w:rPr>
          <w:b/>
        </w:rPr>
        <w:t xml:space="preserve"> </w:t>
      </w:r>
      <w:r w:rsidR="008E6EE6">
        <w:rPr>
          <w:b/>
        </w:rPr>
        <w:t>________________________________________________</w:t>
      </w:r>
      <w:r w:rsidR="00C800B2">
        <w:t xml:space="preserve"> from </w:t>
      </w:r>
      <w:r w:rsidR="00C800B2" w:rsidRPr="00E80E31">
        <w:t>……………..to …</w:t>
      </w:r>
      <w:r w:rsidR="00D812D7">
        <w:t>…………</w:t>
      </w:r>
      <w:r w:rsidR="00822512">
        <w:t>…</w:t>
      </w:r>
    </w:p>
    <w:p w:rsidR="003D3D7D" w:rsidRDefault="00C800B2" w:rsidP="00EA076A">
      <w:pPr>
        <w:pStyle w:val="Heading2"/>
      </w:pPr>
      <w:r>
        <w:t xml:space="preserve">CE </w:t>
      </w:r>
      <w:r w:rsidR="00FC5D35">
        <w:t>3</w:t>
      </w:r>
      <w:r>
        <w:t>.1</w:t>
      </w:r>
    </w:p>
    <w:p w:rsidR="00C2772A" w:rsidRDefault="00C800B2" w:rsidP="00C2772A">
      <w:pPr>
        <w:rPr>
          <w:b/>
        </w:rPr>
      </w:pPr>
      <w:r>
        <w:t xml:space="preserve">The project </w:t>
      </w:r>
      <w:r w:rsidRPr="0027355C">
        <w:rPr>
          <w:noProof/>
        </w:rPr>
        <w:t>was done</w:t>
      </w:r>
      <w:r>
        <w:t xml:space="preserve"> during the </w:t>
      </w:r>
      <w:r w:rsidR="00D35987">
        <w:t xml:space="preserve">graduate course in </w:t>
      </w:r>
      <w:r w:rsidR="00FC5D35">
        <w:t>Electronics &amp; Communication</w:t>
      </w:r>
      <w:r w:rsidR="00D35987">
        <w:t xml:space="preserve"> Engineering in </w:t>
      </w:r>
      <w:r w:rsidR="00400C44">
        <w:t>____________________</w:t>
      </w:r>
      <w:r w:rsidR="00D35987">
        <w:t xml:space="preserve">. The project was carried </w:t>
      </w:r>
      <w:r w:rsidR="007D0F2A">
        <w:t>out individually</w:t>
      </w:r>
      <w:r w:rsidR="00D35987" w:rsidRPr="00F50662">
        <w:rPr>
          <w:b/>
        </w:rPr>
        <w:t xml:space="preserve"> </w:t>
      </w:r>
      <w:r w:rsidR="00D35987">
        <w:t xml:space="preserve">under the </w:t>
      </w:r>
      <w:r w:rsidR="00D35987" w:rsidRPr="007B4BB6">
        <w:rPr>
          <w:b/>
        </w:rPr>
        <w:t>supervision and beneficial guidance</w:t>
      </w:r>
      <w:r w:rsidR="00D35987">
        <w:t xml:space="preserve"> of </w:t>
      </w:r>
      <w:r w:rsidR="007D0F2A">
        <w:rPr>
          <w:b/>
        </w:rPr>
        <w:t>_____________________.</w:t>
      </w:r>
    </w:p>
    <w:p w:rsidR="00D35987" w:rsidRDefault="009F7AD2" w:rsidP="00EA076A">
      <w:pPr>
        <w:pStyle w:val="Heading2"/>
      </w:pPr>
      <w:r w:rsidRPr="009F7AD2">
        <w:t>BACKGROU</w:t>
      </w:r>
      <w:r>
        <w:t>N</w:t>
      </w:r>
      <w:r w:rsidRPr="009F7AD2">
        <w:t>D</w:t>
      </w:r>
      <w:r w:rsidR="00C2772A">
        <w:t>:</w:t>
      </w:r>
    </w:p>
    <w:p w:rsidR="009F7AD2" w:rsidRDefault="009F7AD2" w:rsidP="00EA076A">
      <w:pPr>
        <w:pStyle w:val="Heading2"/>
      </w:pPr>
      <w:r>
        <w:t xml:space="preserve">CE </w:t>
      </w:r>
      <w:r w:rsidR="00FC5D35">
        <w:t>3</w:t>
      </w:r>
      <w:r>
        <w:t>.2</w:t>
      </w:r>
    </w:p>
    <w:p w:rsidR="0049584E" w:rsidRDefault="0049584E" w:rsidP="00D26347">
      <w:r>
        <w:t>My third</w:t>
      </w:r>
      <w:r w:rsidR="00E107ED">
        <w:t xml:space="preserve"> career episode describes the </w:t>
      </w:r>
      <w:r>
        <w:t>project, which I did during my third</w:t>
      </w:r>
      <w:r w:rsidR="00E107ED">
        <w:t xml:space="preserve"> year of engineering studies. </w:t>
      </w:r>
      <w:r>
        <w:t xml:space="preserve">During </w:t>
      </w:r>
      <w:r w:rsidR="0074278A">
        <w:t>studies,</w:t>
      </w:r>
      <w:r>
        <w:t xml:space="preserve"> I had to study </w:t>
      </w:r>
      <w:r w:rsidR="00CB2702">
        <w:t>GSM bands</w:t>
      </w:r>
      <w:r>
        <w:t xml:space="preserve"> which caught my attention and I decided to design and </w:t>
      </w:r>
      <w:r w:rsidR="00CB2702">
        <w:t>construct a jamming system</w:t>
      </w:r>
      <w:r>
        <w:t xml:space="preserve"> I was encouraged </w:t>
      </w:r>
      <w:r w:rsidR="0074278A">
        <w:t>by my professor for th</w:t>
      </w:r>
      <w:r w:rsidR="00CB2702">
        <w:t>is project as it was a unique project among many other options</w:t>
      </w:r>
      <w:r w:rsidR="0074278A">
        <w:t>. I was able to complete this project before the end of my semester and was awarded grade A for my efforts hard work put in this project.</w:t>
      </w:r>
      <w:r w:rsidR="00E31BE1">
        <w:t xml:space="preserve"> </w:t>
      </w:r>
      <w:r w:rsidR="003E33C3">
        <w:t xml:space="preserve">The project was done in congregation with two other team members’. I was leading the group. I took step being a team leader and solved all the relative issues accordingly. My efficacy as team lead was even appreciated by the Project Supervisor. </w:t>
      </w:r>
    </w:p>
    <w:p w:rsidR="00E107ED" w:rsidRDefault="00E107ED" w:rsidP="00D26347"/>
    <w:p w:rsidR="00D86687" w:rsidRPr="00477D06" w:rsidRDefault="00FC5D35" w:rsidP="00EA076A">
      <w:pPr>
        <w:pStyle w:val="Heading2"/>
      </w:pPr>
      <w:r>
        <w:lastRenderedPageBreak/>
        <w:t>CE 3</w:t>
      </w:r>
      <w:r w:rsidR="00D86687" w:rsidRPr="00477D06">
        <w:t>.3</w:t>
      </w:r>
    </w:p>
    <w:p w:rsidR="00A55F2E" w:rsidRDefault="00A55F2E" w:rsidP="00E6051A">
      <w:r>
        <w:t xml:space="preserve">Jammers are basically electronic devices which are used to stop cell phones from transmitting or receiving signals from the BTS stations. Without causing any severe interference to other communication networks the jammers efficiently disable cell phones within the pre-defined regulated zones. The application mobile jammers are wide-ranging. In terror affected regions of the world these are used in public places like libraries, mosques, temples, hospitals and in educational institutes. They are also widely used by military across the globe. </w:t>
      </w:r>
      <w:r w:rsidR="006423EC">
        <w:t xml:space="preserve">When jammers are activated the cell phone displays NO NETWORK. All incoming calls are automatically blocked depicting that cell phone is off. Upon switching off the jammers the cell phones automatically re-establishes communication &amp; provide available services. The mobile jammers were basically developed to stop certain types of remotely detonated explosives by the military. The civilian applications are also very common nowadays. </w:t>
      </w:r>
    </w:p>
    <w:p w:rsidR="006423EC" w:rsidRDefault="006423EC" w:rsidP="00E6051A">
      <w:r>
        <w:t xml:space="preserve">The </w:t>
      </w:r>
      <w:r w:rsidRPr="007C40D8">
        <w:rPr>
          <w:b/>
        </w:rPr>
        <w:t>aim</w:t>
      </w:r>
      <w:r>
        <w:t xml:space="preserve"> of the project was design &amp; construction of GSM cell phone jammer. The project objectives were</w:t>
      </w:r>
    </w:p>
    <w:p w:rsidR="006423EC" w:rsidRDefault="006423EC" w:rsidP="006423EC">
      <w:pPr>
        <w:pStyle w:val="ListParagraph"/>
        <w:numPr>
          <w:ilvl w:val="0"/>
          <w:numId w:val="19"/>
        </w:numPr>
      </w:pPr>
      <w:r>
        <w:t>To design a  dual GSM jammer</w:t>
      </w:r>
    </w:p>
    <w:p w:rsidR="006423EC" w:rsidRDefault="006423EC" w:rsidP="006423EC">
      <w:pPr>
        <w:pStyle w:val="ListParagraph"/>
        <w:numPr>
          <w:ilvl w:val="0"/>
          <w:numId w:val="19"/>
        </w:numPr>
      </w:pPr>
      <w:r>
        <w:t>To simulate &amp; test our design</w:t>
      </w:r>
    </w:p>
    <w:p w:rsidR="007C40D8" w:rsidRDefault="007C40D8" w:rsidP="007C40D8">
      <w:r>
        <w:t xml:space="preserve">The </w:t>
      </w:r>
      <w:r w:rsidRPr="007C40D8">
        <w:rPr>
          <w:b/>
        </w:rPr>
        <w:t>Significance</w:t>
      </w:r>
      <w:r>
        <w:t xml:space="preserve"> of the project was to </w:t>
      </w:r>
    </w:p>
    <w:p w:rsidR="007C40D8" w:rsidRDefault="007C40D8" w:rsidP="007C40D8">
      <w:pPr>
        <w:pStyle w:val="ListParagraph"/>
        <w:numPr>
          <w:ilvl w:val="0"/>
          <w:numId w:val="19"/>
        </w:numPr>
      </w:pPr>
      <w:r>
        <w:t>Reduce the incidence of noise generated from cell phones when ringing at place where a level of silence is required</w:t>
      </w:r>
    </w:p>
    <w:p w:rsidR="007C40D8" w:rsidRDefault="007C40D8" w:rsidP="007C40D8">
      <w:pPr>
        <w:pStyle w:val="ListParagraph"/>
        <w:numPr>
          <w:ilvl w:val="0"/>
          <w:numId w:val="19"/>
        </w:numPr>
      </w:pPr>
      <w:r>
        <w:t>Prevent pupils to use cell phones in university</w:t>
      </w:r>
    </w:p>
    <w:p w:rsidR="007C40D8" w:rsidRDefault="007C40D8" w:rsidP="007C40D8">
      <w:pPr>
        <w:pStyle w:val="ListParagraph"/>
        <w:numPr>
          <w:ilvl w:val="0"/>
          <w:numId w:val="19"/>
        </w:numPr>
      </w:pPr>
      <w:r>
        <w:t>Prevent hazards caused by cell phone especially in Petrol Pumps and also stop cell phone use for spying purpose.</w:t>
      </w:r>
    </w:p>
    <w:p w:rsidR="007A53B5" w:rsidRPr="00477D06" w:rsidRDefault="007A53B5" w:rsidP="00EA076A">
      <w:pPr>
        <w:pStyle w:val="Heading2"/>
      </w:pPr>
      <w:r w:rsidRPr="00477D06">
        <w:t xml:space="preserve">CE </w:t>
      </w:r>
      <w:r w:rsidR="00FC5D35">
        <w:t>3</w:t>
      </w:r>
      <w:r w:rsidRPr="00477D06">
        <w:t>.4</w:t>
      </w:r>
    </w:p>
    <w:p w:rsidR="00B976FA" w:rsidRDefault="006D51D9" w:rsidP="00B976FA">
      <w:r>
        <w:t xml:space="preserve">This project </w:t>
      </w:r>
      <w:r w:rsidR="00077050">
        <w:t>wa</w:t>
      </w:r>
      <w:r w:rsidR="00CC055B">
        <w:t xml:space="preserve">s </w:t>
      </w:r>
      <w:r w:rsidR="00691BCC">
        <w:t>primarily</w:t>
      </w:r>
      <w:r w:rsidR="00CC055B">
        <w:t xml:space="preserve"> design</w:t>
      </w:r>
      <w:r w:rsidR="00077050">
        <w:t>ed</w:t>
      </w:r>
      <w:r w:rsidR="00CC055B">
        <w:t xml:space="preserve"> by </w:t>
      </w:r>
      <w:r w:rsidR="00462CFB">
        <w:t>me</w:t>
      </w:r>
      <w:r w:rsidR="00CC055B">
        <w:t xml:space="preserve"> </w:t>
      </w:r>
      <w:r w:rsidR="00EB47EF">
        <w:t xml:space="preserve">&amp; was completed in a group of three </w:t>
      </w:r>
      <w:r w:rsidR="005151F0">
        <w:t>candidates</w:t>
      </w:r>
      <w:r w:rsidR="00EB47EF">
        <w:t xml:space="preserve"> including me </w:t>
      </w:r>
      <w:r w:rsidR="00CC055B">
        <w:t xml:space="preserve">and </w:t>
      </w:r>
      <w:r w:rsidR="002B7E5E">
        <w:t xml:space="preserve">for guidance I </w:t>
      </w:r>
      <w:r w:rsidR="00FC5D35">
        <w:t>refer</w:t>
      </w:r>
      <w:r w:rsidR="00952A44">
        <w:t>red</w:t>
      </w:r>
      <w:r w:rsidR="00FC5D35">
        <w:t xml:space="preserve"> to Head of Department of Electronics &amp; </w:t>
      </w:r>
      <w:r w:rsidR="000660E1">
        <w:t>Communication who</w:t>
      </w:r>
      <w:r w:rsidR="002B7E5E">
        <w:t xml:space="preserve"> was also my project Supervisor</w:t>
      </w:r>
      <w:r w:rsidR="00B976FA">
        <w:t>,</w:t>
      </w:r>
    </w:p>
    <w:p w:rsidR="007A53B5" w:rsidRDefault="00F3580C" w:rsidP="00B976FA">
      <w:pPr>
        <w:rPr>
          <w:rFonts w:cs="Times New Roman"/>
          <w:noProof/>
          <w:color w:val="000000" w:themeColor="text1"/>
          <w:szCs w:val="24"/>
        </w:rPr>
      </w:pPr>
      <w:r>
        <w:rPr>
          <w:rFonts w:cs="Times New Roman"/>
          <w:noProof/>
          <w:color w:val="000000" w:themeColor="text1"/>
          <w:szCs w:val="24"/>
        </w:rPr>
        <w:t xml:space="preserve">                    </w:t>
      </w:r>
      <w:r w:rsidR="008E12C4" w:rsidRPr="00E217E9">
        <w:rPr>
          <w:rFonts w:ascii="Arial" w:hAnsi="Arial" w:cs="Arial"/>
          <w:noProof/>
        </w:rPr>
        <w:drawing>
          <wp:inline distT="0" distB="0" distL="0" distR="0" wp14:anchorId="3FE9BC30" wp14:editId="04E561FF">
            <wp:extent cx="4952010" cy="3906981"/>
            <wp:effectExtent l="0" t="0" r="5842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7A53B5" w:rsidRDefault="007A53B5" w:rsidP="007A53B5">
      <w:pPr>
        <w:jc w:val="center"/>
        <w:rPr>
          <w:rFonts w:cs="Times New Roman"/>
          <w:noProof/>
          <w:color w:val="000000" w:themeColor="text1"/>
          <w:szCs w:val="24"/>
        </w:rPr>
      </w:pPr>
      <w:r>
        <w:rPr>
          <w:rFonts w:cs="Times New Roman"/>
          <w:noProof/>
          <w:color w:val="000000" w:themeColor="text1"/>
          <w:szCs w:val="24"/>
        </w:rPr>
        <w:t xml:space="preserve">Fig: </w:t>
      </w:r>
      <w:r w:rsidRPr="0027355C">
        <w:rPr>
          <w:rFonts w:cs="Times New Roman"/>
          <w:noProof/>
          <w:color w:val="000000" w:themeColor="text1"/>
          <w:szCs w:val="24"/>
        </w:rPr>
        <w:t>Organi</w:t>
      </w:r>
      <w:r w:rsidR="0027355C">
        <w:rPr>
          <w:rFonts w:cs="Times New Roman"/>
          <w:noProof/>
          <w:color w:val="000000" w:themeColor="text1"/>
          <w:szCs w:val="24"/>
        </w:rPr>
        <w:t>s</w:t>
      </w:r>
      <w:r w:rsidRPr="0027355C">
        <w:rPr>
          <w:rFonts w:cs="Times New Roman"/>
          <w:noProof/>
          <w:color w:val="000000" w:themeColor="text1"/>
          <w:szCs w:val="24"/>
        </w:rPr>
        <w:t>ational</w:t>
      </w:r>
      <w:r>
        <w:rPr>
          <w:rFonts w:cs="Times New Roman"/>
          <w:noProof/>
          <w:color w:val="000000" w:themeColor="text1"/>
          <w:szCs w:val="24"/>
        </w:rPr>
        <w:t xml:space="preserve"> Structure</w:t>
      </w:r>
    </w:p>
    <w:p w:rsidR="002B7E5E" w:rsidRPr="00477D06" w:rsidRDefault="00B803FA" w:rsidP="002B7E5E">
      <w:pPr>
        <w:pStyle w:val="Heading2"/>
        <w:rPr>
          <w:noProof/>
        </w:rPr>
      </w:pPr>
      <w:r>
        <w:rPr>
          <w:noProof/>
        </w:rPr>
        <w:t>CE 3</w:t>
      </w:r>
      <w:r w:rsidR="002B7E5E" w:rsidRPr="00477D06">
        <w:rPr>
          <w:noProof/>
        </w:rPr>
        <w:t>.5</w:t>
      </w:r>
    </w:p>
    <w:p w:rsidR="0017743C" w:rsidRDefault="0017743C" w:rsidP="0017743C">
      <w:pPr>
        <w:rPr>
          <w:rFonts w:cs="Times New Roman"/>
          <w:noProof/>
          <w:color w:val="000000" w:themeColor="text1"/>
          <w:szCs w:val="24"/>
        </w:rPr>
      </w:pPr>
      <w:r>
        <w:rPr>
          <w:rFonts w:cs="Times New Roman"/>
          <w:noProof/>
          <w:color w:val="000000" w:themeColor="text1"/>
          <w:szCs w:val="24"/>
        </w:rPr>
        <w:t xml:space="preserve">The project </w:t>
      </w:r>
      <w:r w:rsidRPr="0027355C">
        <w:rPr>
          <w:rFonts w:cs="Times New Roman"/>
          <w:noProof/>
          <w:color w:val="000000" w:themeColor="text1"/>
          <w:szCs w:val="24"/>
        </w:rPr>
        <w:t>was done</w:t>
      </w:r>
      <w:r>
        <w:rPr>
          <w:rFonts w:cs="Times New Roman"/>
          <w:noProof/>
          <w:color w:val="000000" w:themeColor="text1"/>
          <w:szCs w:val="24"/>
        </w:rPr>
        <w:t xml:space="preserve"> in a </w:t>
      </w:r>
      <w:r w:rsidRPr="0027355C">
        <w:rPr>
          <w:rFonts w:cs="Times New Roman"/>
          <w:b/>
          <w:noProof/>
          <w:color w:val="000000" w:themeColor="text1"/>
          <w:szCs w:val="24"/>
        </w:rPr>
        <w:t>group</w:t>
      </w:r>
      <w:r>
        <w:rPr>
          <w:rFonts w:cs="Times New Roman"/>
          <w:b/>
          <w:noProof/>
          <w:color w:val="000000" w:themeColor="text1"/>
          <w:szCs w:val="24"/>
        </w:rPr>
        <w:t>,</w:t>
      </w:r>
      <w:r w:rsidRPr="007B4BB6">
        <w:rPr>
          <w:rFonts w:cs="Times New Roman"/>
          <w:b/>
          <w:noProof/>
          <w:color w:val="000000" w:themeColor="text1"/>
          <w:szCs w:val="24"/>
        </w:rPr>
        <w:t xml:space="preserve"> </w:t>
      </w:r>
      <w:r w:rsidRPr="00421AE3">
        <w:rPr>
          <w:rFonts w:cs="Times New Roman"/>
          <w:b/>
          <w:noProof/>
          <w:szCs w:val="24"/>
        </w:rPr>
        <w:t>and</w:t>
      </w:r>
      <w:r w:rsidRPr="007B4BB6">
        <w:rPr>
          <w:rFonts w:cs="Times New Roman"/>
          <w:b/>
          <w:noProof/>
          <w:color w:val="000000" w:themeColor="text1"/>
          <w:szCs w:val="24"/>
        </w:rPr>
        <w:t xml:space="preserve"> my errands</w:t>
      </w:r>
      <w:r>
        <w:rPr>
          <w:rFonts w:cs="Times New Roman"/>
          <w:noProof/>
          <w:color w:val="000000" w:themeColor="text1"/>
          <w:szCs w:val="24"/>
        </w:rPr>
        <w:t xml:space="preserve"> in the course of the </w:t>
      </w:r>
      <w:r w:rsidRPr="0027355C">
        <w:rPr>
          <w:rFonts w:cs="Times New Roman"/>
          <w:noProof/>
          <w:color w:val="000000" w:themeColor="text1"/>
          <w:szCs w:val="24"/>
        </w:rPr>
        <w:t>project</w:t>
      </w:r>
      <w:r>
        <w:rPr>
          <w:rFonts w:cs="Times New Roman"/>
          <w:noProof/>
          <w:color w:val="000000" w:themeColor="text1"/>
          <w:szCs w:val="24"/>
        </w:rPr>
        <w:t xml:space="preserve"> were:</w:t>
      </w:r>
    </w:p>
    <w:p w:rsidR="0017743C" w:rsidRPr="003C0731" w:rsidRDefault="0017743C" w:rsidP="0017743C">
      <w:pPr>
        <w:pStyle w:val="ListParagraph"/>
        <w:numPr>
          <w:ilvl w:val="0"/>
          <w:numId w:val="10"/>
        </w:numPr>
        <w:rPr>
          <w:noProof/>
        </w:rPr>
      </w:pPr>
      <w:r>
        <w:rPr>
          <w:noProof/>
        </w:rPr>
        <w:t>To design a flowchart of the project</w:t>
      </w:r>
    </w:p>
    <w:p w:rsidR="0017743C" w:rsidRPr="00421AE3" w:rsidRDefault="0017743C" w:rsidP="0017743C">
      <w:pPr>
        <w:pStyle w:val="ListParagraph"/>
        <w:numPr>
          <w:ilvl w:val="0"/>
          <w:numId w:val="10"/>
        </w:numPr>
        <w:rPr>
          <w:rFonts w:cs="Times New Roman"/>
          <w:noProof/>
          <w:color w:val="000000" w:themeColor="text1"/>
          <w:szCs w:val="24"/>
        </w:rPr>
      </w:pPr>
      <w:r>
        <w:rPr>
          <w:rFonts w:cstheme="minorHAnsi"/>
          <w:szCs w:val="24"/>
        </w:rPr>
        <w:t>Problem Definitions</w:t>
      </w:r>
    </w:p>
    <w:p w:rsidR="0017743C" w:rsidRPr="00421AE3" w:rsidRDefault="0017743C" w:rsidP="0017743C">
      <w:pPr>
        <w:pStyle w:val="ListParagraph"/>
        <w:numPr>
          <w:ilvl w:val="0"/>
          <w:numId w:val="10"/>
        </w:numPr>
        <w:rPr>
          <w:rFonts w:cs="Times New Roman"/>
          <w:noProof/>
          <w:color w:val="000000" w:themeColor="text1"/>
          <w:szCs w:val="24"/>
        </w:rPr>
      </w:pPr>
      <w:r>
        <w:rPr>
          <w:rFonts w:cstheme="minorHAnsi"/>
          <w:szCs w:val="24"/>
        </w:rPr>
        <w:t>Review of the work done before us</w:t>
      </w:r>
    </w:p>
    <w:p w:rsidR="0017743C" w:rsidRPr="00421AE3" w:rsidRDefault="0017743C" w:rsidP="0017743C">
      <w:pPr>
        <w:pStyle w:val="ListParagraph"/>
        <w:numPr>
          <w:ilvl w:val="0"/>
          <w:numId w:val="10"/>
        </w:numPr>
        <w:rPr>
          <w:rFonts w:cs="Times New Roman"/>
          <w:noProof/>
          <w:color w:val="000000" w:themeColor="text1"/>
          <w:szCs w:val="24"/>
        </w:rPr>
      </w:pPr>
      <w:r>
        <w:rPr>
          <w:rFonts w:cstheme="minorHAnsi"/>
          <w:szCs w:val="24"/>
        </w:rPr>
        <w:t>Modeling of the system</w:t>
      </w:r>
    </w:p>
    <w:p w:rsidR="0017743C" w:rsidRPr="00421AE3" w:rsidRDefault="0017743C" w:rsidP="0017743C">
      <w:pPr>
        <w:pStyle w:val="ListParagraph"/>
        <w:numPr>
          <w:ilvl w:val="0"/>
          <w:numId w:val="10"/>
        </w:numPr>
        <w:rPr>
          <w:rFonts w:cs="Times New Roman"/>
          <w:noProof/>
          <w:color w:val="000000" w:themeColor="text1"/>
          <w:szCs w:val="24"/>
        </w:rPr>
      </w:pPr>
      <w:r>
        <w:rPr>
          <w:rFonts w:cstheme="minorHAnsi"/>
          <w:szCs w:val="24"/>
        </w:rPr>
        <w:t>Execution of the project</w:t>
      </w:r>
    </w:p>
    <w:p w:rsidR="0017743C" w:rsidRPr="00421AE3" w:rsidRDefault="0017743C" w:rsidP="0017743C">
      <w:pPr>
        <w:pStyle w:val="ListParagraph"/>
        <w:numPr>
          <w:ilvl w:val="0"/>
          <w:numId w:val="10"/>
        </w:numPr>
        <w:rPr>
          <w:rFonts w:cs="Times New Roman"/>
          <w:noProof/>
          <w:color w:val="000000" w:themeColor="text1"/>
          <w:szCs w:val="24"/>
        </w:rPr>
      </w:pPr>
      <w:r>
        <w:rPr>
          <w:rFonts w:cstheme="minorHAnsi"/>
          <w:szCs w:val="24"/>
        </w:rPr>
        <w:t>Performance &amp; viability testing of the project</w:t>
      </w:r>
    </w:p>
    <w:p w:rsidR="0017743C" w:rsidRPr="00E43823" w:rsidRDefault="0017743C" w:rsidP="0017743C">
      <w:pPr>
        <w:pStyle w:val="ListParagraph"/>
        <w:numPr>
          <w:ilvl w:val="0"/>
          <w:numId w:val="10"/>
        </w:numPr>
        <w:rPr>
          <w:rFonts w:cs="Times New Roman"/>
          <w:noProof/>
          <w:color w:val="000000" w:themeColor="text1"/>
          <w:szCs w:val="24"/>
        </w:rPr>
      </w:pPr>
      <w:r w:rsidRPr="00E43823">
        <w:rPr>
          <w:rFonts w:cstheme="minorHAnsi"/>
          <w:szCs w:val="24"/>
        </w:rPr>
        <w:t>Preparation of progress report for project supervisor</w:t>
      </w:r>
    </w:p>
    <w:p w:rsidR="002B7E5E" w:rsidRDefault="002B7E5E" w:rsidP="002B7E5E">
      <w:pPr>
        <w:rPr>
          <w:rFonts w:cs="Times New Roman"/>
          <w:b/>
          <w:noProof/>
          <w:color w:val="000000" w:themeColor="text1"/>
          <w:sz w:val="28"/>
          <w:szCs w:val="24"/>
        </w:rPr>
      </w:pPr>
      <w:r w:rsidRPr="00477D06">
        <w:rPr>
          <w:rFonts w:cs="Times New Roman"/>
          <w:b/>
          <w:noProof/>
          <w:color w:val="000000" w:themeColor="text1"/>
          <w:sz w:val="28"/>
          <w:szCs w:val="24"/>
        </w:rPr>
        <w:t>PERSONAL ENGINEERING ACTIVITY</w:t>
      </w:r>
    </w:p>
    <w:p w:rsidR="002B7E5E" w:rsidRDefault="00B803FA" w:rsidP="002B7E5E">
      <w:pPr>
        <w:rPr>
          <w:rFonts w:cs="Times New Roman"/>
          <w:b/>
          <w:noProof/>
          <w:color w:val="000000" w:themeColor="text1"/>
          <w:szCs w:val="24"/>
        </w:rPr>
      </w:pPr>
      <w:r>
        <w:rPr>
          <w:rFonts w:cs="Times New Roman"/>
          <w:b/>
          <w:noProof/>
          <w:color w:val="000000" w:themeColor="text1"/>
          <w:szCs w:val="24"/>
        </w:rPr>
        <w:t>CE 3</w:t>
      </w:r>
      <w:r w:rsidR="002B7E5E" w:rsidRPr="00477D06">
        <w:rPr>
          <w:rFonts w:cs="Times New Roman"/>
          <w:b/>
          <w:noProof/>
          <w:color w:val="000000" w:themeColor="text1"/>
          <w:szCs w:val="24"/>
        </w:rPr>
        <w:t>.6</w:t>
      </w:r>
    </w:p>
    <w:p w:rsidR="001E37C2" w:rsidRDefault="00501784" w:rsidP="002B7E5E">
      <w:pPr>
        <w:rPr>
          <w:rFonts w:eastAsia="Times New Roman"/>
          <w:szCs w:val="24"/>
        </w:rPr>
      </w:pPr>
      <w:r w:rsidRPr="003138C6">
        <w:rPr>
          <w:rFonts w:eastAsia="Times New Roman"/>
          <w:szCs w:val="24"/>
        </w:rPr>
        <w:t xml:space="preserve">I was assigned as </w:t>
      </w:r>
      <w:r>
        <w:rPr>
          <w:rFonts w:eastAsia="Times New Roman"/>
          <w:szCs w:val="24"/>
        </w:rPr>
        <w:t>Team Lead</w:t>
      </w:r>
      <w:r w:rsidRPr="003138C6">
        <w:rPr>
          <w:rFonts w:eastAsia="Times New Roman"/>
          <w:szCs w:val="24"/>
        </w:rPr>
        <w:t xml:space="preserve"> for this Project. I did a lot of online research to find out some ideas that have been used to design &amp; construct </w:t>
      </w:r>
      <w:r>
        <w:rPr>
          <w:rFonts w:eastAsia="Times New Roman"/>
          <w:szCs w:val="24"/>
        </w:rPr>
        <w:t>Mobile Jammers</w:t>
      </w:r>
      <w:r w:rsidRPr="003138C6">
        <w:rPr>
          <w:rFonts w:eastAsia="Times New Roman"/>
          <w:szCs w:val="24"/>
        </w:rPr>
        <w:t xml:space="preserve">. In addition during the project lifecycle I had consistent meetings with the </w:t>
      </w:r>
      <w:r>
        <w:rPr>
          <w:rFonts w:eastAsia="Times New Roman"/>
          <w:szCs w:val="24"/>
        </w:rPr>
        <w:t>team mates &amp; project supervisor</w:t>
      </w:r>
      <w:r w:rsidRPr="003138C6">
        <w:rPr>
          <w:rFonts w:eastAsia="Times New Roman"/>
          <w:szCs w:val="24"/>
        </w:rPr>
        <w:t xml:space="preserve"> in order to discuss about the problems &amp; difficulties. I also had the task to prepare documents &amp; reports with diagrams for describing the whole process.</w:t>
      </w:r>
      <w:r>
        <w:rPr>
          <w:rFonts w:eastAsia="Times New Roman"/>
          <w:szCs w:val="24"/>
        </w:rPr>
        <w:t xml:space="preserve"> </w:t>
      </w:r>
      <w:r w:rsidR="00A50DDE">
        <w:rPr>
          <w:rFonts w:eastAsia="Times New Roman"/>
          <w:szCs w:val="24"/>
        </w:rPr>
        <w:t>Finally,</w:t>
      </w:r>
      <w:r w:rsidR="00155B92">
        <w:rPr>
          <w:rFonts w:eastAsia="Times New Roman"/>
          <w:szCs w:val="24"/>
        </w:rPr>
        <w:t xml:space="preserve"> Project report was presented for review of whole project in which entire process is described.</w:t>
      </w:r>
    </w:p>
    <w:p w:rsidR="002B7E5E" w:rsidRDefault="002B7E5E" w:rsidP="002B7E5E">
      <w:pPr>
        <w:rPr>
          <w:rFonts w:cs="Times New Roman"/>
          <w:b/>
          <w:noProof/>
          <w:color w:val="000000" w:themeColor="text1"/>
          <w:szCs w:val="24"/>
        </w:rPr>
      </w:pPr>
      <w:r>
        <w:rPr>
          <w:rFonts w:cs="Times New Roman"/>
          <w:b/>
          <w:noProof/>
          <w:color w:val="000000" w:themeColor="text1"/>
          <w:szCs w:val="24"/>
        </w:rPr>
        <w:t xml:space="preserve">CE </w:t>
      </w:r>
      <w:r w:rsidR="00332830">
        <w:rPr>
          <w:rFonts w:cs="Times New Roman"/>
          <w:b/>
          <w:noProof/>
          <w:color w:val="000000" w:themeColor="text1"/>
          <w:szCs w:val="24"/>
        </w:rPr>
        <w:t>3</w:t>
      </w:r>
      <w:r>
        <w:rPr>
          <w:rFonts w:cs="Times New Roman"/>
          <w:b/>
          <w:noProof/>
          <w:color w:val="000000" w:themeColor="text1"/>
          <w:szCs w:val="24"/>
        </w:rPr>
        <w:t>.7</w:t>
      </w:r>
    </w:p>
    <w:p w:rsidR="00D44DB1" w:rsidRDefault="00E155CA" w:rsidP="00D44DB1">
      <w:pPr>
        <w:rPr>
          <w:noProof/>
        </w:rPr>
      </w:pPr>
      <w:r>
        <w:rPr>
          <w:noProof/>
        </w:rPr>
        <w:t xml:space="preserve">I along with my team carried our vast research on the </w:t>
      </w:r>
      <w:r w:rsidR="00D44DB1">
        <w:rPr>
          <w:noProof/>
        </w:rPr>
        <w:t>Cell Phone Jamming</w:t>
      </w:r>
      <w:r>
        <w:rPr>
          <w:noProof/>
        </w:rPr>
        <w:t xml:space="preserve"> segment and studied tons of material over Internet &amp; through libraray books &amp; journals. I went through all the latest developemnts and keeping them in view I drafted the software/hardware requirements in order to build the projects</w:t>
      </w:r>
      <w:r w:rsidR="00D44DB1">
        <w:rPr>
          <w:noProof/>
        </w:rPr>
        <w:t xml:space="preserve">. </w:t>
      </w:r>
    </w:p>
    <w:p w:rsidR="00D44DB1" w:rsidRPr="00D44DB1" w:rsidRDefault="00D44DB1" w:rsidP="00D44DB1">
      <w:pPr>
        <w:rPr>
          <w:b/>
          <w:noProof/>
        </w:rPr>
      </w:pPr>
      <w:r w:rsidRPr="00D44DB1">
        <w:rPr>
          <w:b/>
          <w:noProof/>
        </w:rPr>
        <w:t>CE 3.8</w:t>
      </w:r>
    </w:p>
    <w:p w:rsidR="00234EE8" w:rsidRDefault="00D44DB1" w:rsidP="00234EE8">
      <w:pPr>
        <w:rPr>
          <w:rFonts w:ascii="Times New Roman" w:hAnsi="Times New Roman" w:cs="Times New Roman"/>
          <w:szCs w:val="24"/>
        </w:rPr>
      </w:pPr>
      <w:r w:rsidRPr="00D44DB1">
        <w:rPr>
          <w:rFonts w:ascii="Times New Roman" w:hAnsi="Times New Roman" w:cs="Times New Roman"/>
          <w:szCs w:val="24"/>
        </w:rPr>
        <w:t>In my quest to successfully design and construct a mobile jammer various processes were taken into consideration. These considerations are stated below.</w:t>
      </w:r>
    </w:p>
    <w:p w:rsidR="00234EE8" w:rsidRDefault="00D44DB1" w:rsidP="00234EE8">
      <w:pPr>
        <w:rPr>
          <w:rFonts w:ascii="Times New Roman" w:hAnsi="Times New Roman" w:cs="Times New Roman"/>
          <w:szCs w:val="24"/>
        </w:rPr>
      </w:pPr>
      <w:r w:rsidRPr="00D44DB1">
        <w:rPr>
          <w:rFonts w:ascii="Times New Roman" w:hAnsi="Times New Roman" w:cs="Times New Roman"/>
          <w:szCs w:val="24"/>
        </w:rPr>
        <w:t>In order to achieve my aim the first stage of my project was to study various projects done in relation to our project. Studying the different jammer projects enabled me to make some decisions on the; type of jammer to implement, frequency range and coverage distance.</w:t>
      </w:r>
      <w:bookmarkStart w:id="0" w:name="bookmark12"/>
    </w:p>
    <w:p w:rsidR="00D44DB1" w:rsidRDefault="00D44DB1" w:rsidP="00234EE8">
      <w:pPr>
        <w:pStyle w:val="ListParagraph"/>
        <w:numPr>
          <w:ilvl w:val="0"/>
          <w:numId w:val="19"/>
        </w:numPr>
        <w:rPr>
          <w:rFonts w:ascii="Times New Roman" w:hAnsi="Times New Roman" w:cs="Times New Roman"/>
          <w:b/>
          <w:szCs w:val="24"/>
        </w:rPr>
      </w:pPr>
      <w:r w:rsidRPr="00234EE8">
        <w:rPr>
          <w:rFonts w:ascii="Times New Roman" w:hAnsi="Times New Roman" w:cs="Times New Roman"/>
          <w:b/>
          <w:szCs w:val="24"/>
        </w:rPr>
        <w:t>Design Parameters</w:t>
      </w:r>
      <w:bookmarkEnd w:id="0"/>
    </w:p>
    <w:p w:rsidR="007D6FE4" w:rsidRDefault="007D6FE4" w:rsidP="007D6FE4">
      <w:pPr>
        <w:pStyle w:val="ListParagraph"/>
        <w:rPr>
          <w:rFonts w:ascii="Times New Roman" w:hAnsi="Times New Roman" w:cs="Times New Roman"/>
          <w:szCs w:val="24"/>
        </w:rPr>
      </w:pPr>
      <w:r>
        <w:rPr>
          <w:rFonts w:ascii="Times New Roman" w:hAnsi="Times New Roman" w:cs="Times New Roman"/>
          <w:szCs w:val="24"/>
        </w:rPr>
        <w:t xml:space="preserve">After studying the related work done my designed jammer was </w:t>
      </w:r>
      <w:r w:rsidR="00D44DB1" w:rsidRPr="00D44DB1">
        <w:rPr>
          <w:rFonts w:ascii="Times New Roman" w:hAnsi="Times New Roman" w:cs="Times New Roman"/>
          <w:szCs w:val="24"/>
        </w:rPr>
        <w:t>based on c</w:t>
      </w:r>
      <w:r w:rsidR="00234EE8">
        <w:rPr>
          <w:rFonts w:ascii="Times New Roman" w:hAnsi="Times New Roman" w:cs="Times New Roman"/>
          <w:szCs w:val="24"/>
        </w:rPr>
        <w:t xml:space="preserve">ertain parameters which include the related frequencies, </w:t>
      </w:r>
      <w:r>
        <w:rPr>
          <w:rFonts w:ascii="Times New Roman" w:hAnsi="Times New Roman" w:cs="Times New Roman"/>
          <w:szCs w:val="24"/>
        </w:rPr>
        <w:t>need of power &amp; successful jamming distances.</w:t>
      </w:r>
    </w:p>
    <w:p w:rsidR="007D6FE4" w:rsidRDefault="007D6FE4" w:rsidP="007D6FE4">
      <w:pPr>
        <w:pStyle w:val="NoSpacing"/>
        <w:widowControl w:val="0"/>
        <w:numPr>
          <w:ilvl w:val="0"/>
          <w:numId w:val="20"/>
        </w:numPr>
        <w:suppressAutoHyphens/>
        <w:rPr>
          <w:rFonts w:ascii="Times New Roman" w:hAnsi="Times New Roman" w:cs="Times New Roman"/>
          <w:b/>
          <w:sz w:val="24"/>
          <w:szCs w:val="24"/>
        </w:rPr>
      </w:pPr>
      <w:bookmarkStart w:id="1" w:name="bookmark13"/>
      <w:r w:rsidRPr="00D44DB1">
        <w:rPr>
          <w:rFonts w:ascii="Times New Roman" w:hAnsi="Times New Roman" w:cs="Times New Roman"/>
          <w:b/>
          <w:sz w:val="24"/>
          <w:szCs w:val="24"/>
        </w:rPr>
        <w:t>Design and Simulations</w:t>
      </w:r>
      <w:bookmarkEnd w:id="1"/>
    </w:p>
    <w:p w:rsidR="0098790A" w:rsidRDefault="00D44DB1" w:rsidP="0098790A">
      <w:pPr>
        <w:pStyle w:val="ListParagraph"/>
        <w:rPr>
          <w:rFonts w:ascii="Times New Roman" w:hAnsi="Times New Roman" w:cs="Times New Roman"/>
          <w:szCs w:val="24"/>
        </w:rPr>
      </w:pPr>
      <w:r w:rsidRPr="00D44DB1">
        <w:rPr>
          <w:rFonts w:ascii="Times New Roman" w:hAnsi="Times New Roman" w:cs="Times New Roman"/>
          <w:szCs w:val="24"/>
        </w:rPr>
        <w:t xml:space="preserve">With the designs completed the next stage was to have schematic drawings of the </w:t>
      </w:r>
      <w:r w:rsidR="00693325" w:rsidRPr="00D44DB1">
        <w:rPr>
          <w:rFonts w:ascii="Times New Roman" w:hAnsi="Times New Roman" w:cs="Times New Roman"/>
          <w:szCs w:val="24"/>
        </w:rPr>
        <w:t>many</w:t>
      </w:r>
      <w:r w:rsidRPr="00D44DB1">
        <w:rPr>
          <w:rFonts w:ascii="Times New Roman" w:hAnsi="Times New Roman" w:cs="Times New Roman"/>
          <w:szCs w:val="24"/>
        </w:rPr>
        <w:t xml:space="preserve"> parts of </w:t>
      </w:r>
      <w:r w:rsidR="00693325">
        <w:rPr>
          <w:rFonts w:ascii="Times New Roman" w:hAnsi="Times New Roman" w:cs="Times New Roman"/>
          <w:szCs w:val="24"/>
        </w:rPr>
        <w:t>jamming system</w:t>
      </w:r>
      <w:r w:rsidRPr="00D44DB1">
        <w:rPr>
          <w:rFonts w:ascii="Times New Roman" w:hAnsi="Times New Roman" w:cs="Times New Roman"/>
          <w:szCs w:val="24"/>
        </w:rPr>
        <w:t xml:space="preserve"> circuitry. After my schematic drawings were done simulations were carried out based on the schematic to ensure that the designs are working and meet our requirements. The simulations were very important stage in arriving at our goal. </w:t>
      </w:r>
      <w:r w:rsidR="00E833D7">
        <w:rPr>
          <w:rFonts w:ascii="Times New Roman" w:hAnsi="Times New Roman" w:cs="Times New Roman"/>
          <w:szCs w:val="24"/>
        </w:rPr>
        <w:t>For simulation purpose I implied</w:t>
      </w:r>
      <w:r w:rsidRPr="00D44DB1">
        <w:rPr>
          <w:rFonts w:ascii="Times New Roman" w:hAnsi="Times New Roman" w:cs="Times New Roman"/>
          <w:szCs w:val="24"/>
        </w:rPr>
        <w:t xml:space="preserve"> </w:t>
      </w:r>
      <w:r w:rsidRPr="00D44DB1">
        <w:rPr>
          <w:rFonts w:ascii="Times New Roman" w:hAnsi="Times New Roman" w:cs="Times New Roman"/>
          <w:b/>
          <w:szCs w:val="24"/>
        </w:rPr>
        <w:t xml:space="preserve">Multisim software </w:t>
      </w:r>
      <w:r w:rsidR="00E833D7">
        <w:rPr>
          <w:rFonts w:ascii="Times New Roman" w:hAnsi="Times New Roman" w:cs="Times New Roman"/>
          <w:b/>
          <w:szCs w:val="24"/>
        </w:rPr>
        <w:t>(</w:t>
      </w:r>
      <w:r w:rsidRPr="00D44DB1">
        <w:rPr>
          <w:rFonts w:ascii="Times New Roman" w:hAnsi="Times New Roman" w:cs="Times New Roman"/>
          <w:b/>
          <w:szCs w:val="24"/>
        </w:rPr>
        <w:t>version 11</w:t>
      </w:r>
      <w:r w:rsidR="00E833D7">
        <w:rPr>
          <w:rFonts w:ascii="Times New Roman" w:hAnsi="Times New Roman" w:cs="Times New Roman"/>
          <w:b/>
          <w:szCs w:val="24"/>
        </w:rPr>
        <w:t>)</w:t>
      </w:r>
      <w:r w:rsidRPr="00D44DB1">
        <w:rPr>
          <w:rFonts w:ascii="Times New Roman" w:hAnsi="Times New Roman" w:cs="Times New Roman"/>
          <w:szCs w:val="24"/>
        </w:rPr>
        <w:t>.</w:t>
      </w:r>
      <w:r w:rsidR="0098790A">
        <w:rPr>
          <w:rFonts w:ascii="Times New Roman" w:hAnsi="Times New Roman" w:cs="Times New Roman"/>
          <w:szCs w:val="24"/>
        </w:rPr>
        <w:t xml:space="preserve"> </w:t>
      </w:r>
    </w:p>
    <w:p w:rsidR="0098790A" w:rsidRPr="00D44DB1" w:rsidRDefault="0098790A" w:rsidP="0098790A">
      <w:pPr>
        <w:pStyle w:val="NoSpacing"/>
        <w:widowControl w:val="0"/>
        <w:numPr>
          <w:ilvl w:val="0"/>
          <w:numId w:val="20"/>
        </w:numPr>
        <w:suppressAutoHyphens/>
        <w:rPr>
          <w:rFonts w:ascii="Times New Roman" w:hAnsi="Times New Roman" w:cs="Times New Roman"/>
          <w:b/>
          <w:sz w:val="24"/>
          <w:szCs w:val="24"/>
        </w:rPr>
      </w:pPr>
      <w:bookmarkStart w:id="2" w:name="bookmark14"/>
      <w:r w:rsidRPr="00D44DB1">
        <w:rPr>
          <w:rFonts w:ascii="Times New Roman" w:hAnsi="Times New Roman" w:cs="Times New Roman"/>
          <w:b/>
          <w:sz w:val="24"/>
          <w:szCs w:val="24"/>
        </w:rPr>
        <w:t>Construction of the Mobile Jammer</w:t>
      </w:r>
      <w:bookmarkEnd w:id="2"/>
    </w:p>
    <w:p w:rsidR="0098790A" w:rsidRDefault="00D44DB1" w:rsidP="0098790A">
      <w:pPr>
        <w:pStyle w:val="ListParagraph"/>
        <w:rPr>
          <w:rFonts w:ascii="Times New Roman" w:hAnsi="Times New Roman" w:cs="Times New Roman"/>
          <w:szCs w:val="24"/>
        </w:rPr>
      </w:pPr>
      <w:r w:rsidRPr="00D44DB1">
        <w:rPr>
          <w:rFonts w:ascii="Times New Roman" w:hAnsi="Times New Roman" w:cs="Times New Roman"/>
          <w:szCs w:val="24"/>
        </w:rPr>
        <w:t>With the completion of the simulations and getting the desired results, I proceeded to construct the jammer circuits. The construction was done using various electronic devices needed to build the jammer.</w:t>
      </w:r>
    </w:p>
    <w:p w:rsidR="0098790A" w:rsidRPr="00D44DB1" w:rsidRDefault="0098790A" w:rsidP="0098790A">
      <w:pPr>
        <w:pStyle w:val="NoSpacing"/>
        <w:widowControl w:val="0"/>
        <w:numPr>
          <w:ilvl w:val="0"/>
          <w:numId w:val="20"/>
        </w:numPr>
        <w:suppressAutoHyphens/>
        <w:rPr>
          <w:rFonts w:ascii="Times New Roman" w:hAnsi="Times New Roman" w:cs="Times New Roman"/>
          <w:b/>
          <w:sz w:val="24"/>
          <w:szCs w:val="24"/>
        </w:rPr>
      </w:pPr>
      <w:r w:rsidRPr="00D44DB1">
        <w:rPr>
          <w:rFonts w:ascii="Times New Roman" w:hAnsi="Times New Roman" w:cs="Times New Roman"/>
          <w:b/>
          <w:sz w:val="24"/>
          <w:szCs w:val="24"/>
        </w:rPr>
        <w:t>Testing and Packaging</w:t>
      </w:r>
    </w:p>
    <w:p w:rsidR="00D734F1" w:rsidRDefault="00D44DB1" w:rsidP="00383AB3">
      <w:pPr>
        <w:pStyle w:val="ListParagraph"/>
        <w:rPr>
          <w:noProof/>
        </w:rPr>
      </w:pPr>
      <w:r w:rsidRPr="00D44DB1">
        <w:rPr>
          <w:rFonts w:ascii="Times New Roman" w:hAnsi="Times New Roman" w:cs="Times New Roman"/>
          <w:szCs w:val="24"/>
        </w:rPr>
        <w:t xml:space="preserve">The device was tested to ascertain the characteristics of the jamming system such as; effective jamming, radiated power, etc. Packaging was important to prevent any damage to the jamming system. </w:t>
      </w:r>
    </w:p>
    <w:p w:rsidR="002B7E5E" w:rsidRDefault="00B5183C" w:rsidP="002B7E5E">
      <w:pPr>
        <w:rPr>
          <w:rFonts w:cs="Times New Roman"/>
          <w:b/>
          <w:noProof/>
          <w:color w:val="000000" w:themeColor="text1"/>
          <w:szCs w:val="24"/>
        </w:rPr>
      </w:pPr>
      <w:r>
        <w:rPr>
          <w:rFonts w:cs="Times New Roman"/>
          <w:b/>
          <w:noProof/>
          <w:color w:val="000000" w:themeColor="text1"/>
          <w:szCs w:val="24"/>
        </w:rPr>
        <w:t xml:space="preserve">CE </w:t>
      </w:r>
      <w:r w:rsidR="005320AC">
        <w:rPr>
          <w:rFonts w:cs="Times New Roman"/>
          <w:b/>
          <w:noProof/>
          <w:color w:val="000000" w:themeColor="text1"/>
          <w:szCs w:val="24"/>
        </w:rPr>
        <w:t>3</w:t>
      </w:r>
      <w:r>
        <w:rPr>
          <w:rFonts w:cs="Times New Roman"/>
          <w:b/>
          <w:noProof/>
          <w:color w:val="000000" w:themeColor="text1"/>
          <w:szCs w:val="24"/>
        </w:rPr>
        <w:t>.9</w:t>
      </w:r>
    </w:p>
    <w:p w:rsidR="00A4125D" w:rsidRDefault="00A4125D" w:rsidP="002B7E5E">
      <w:pPr>
        <w:rPr>
          <w:rFonts w:cs="Times New Roman"/>
          <w:noProof/>
          <w:color w:val="000000" w:themeColor="text1"/>
          <w:szCs w:val="24"/>
        </w:rPr>
      </w:pPr>
      <w:r>
        <w:rPr>
          <w:rFonts w:cs="Times New Roman"/>
          <w:noProof/>
          <w:color w:val="000000" w:themeColor="text1"/>
          <w:szCs w:val="24"/>
        </w:rPr>
        <w:t>After tons of hardwork I designed jamming device which was TYPE-A &amp; also commonly known as D.O.S (Denial of Service). It comprised of transmitting  noise persuaded signals over the identica</w:t>
      </w:r>
      <w:r w:rsidR="003E0B6B">
        <w:rPr>
          <w:rFonts w:cs="Times New Roman"/>
          <w:noProof/>
          <w:color w:val="000000" w:themeColor="text1"/>
          <w:szCs w:val="24"/>
        </w:rPr>
        <w:t xml:space="preserve">l frequency as frequency band used. The block diagram of my system type is displayed below which shows the major components i.e. RF, IF sections along with power supply. </w:t>
      </w:r>
    </w:p>
    <w:p w:rsidR="00560B9C" w:rsidRPr="00A4125D" w:rsidRDefault="00560B9C" w:rsidP="00560B9C">
      <w:pPr>
        <w:jc w:val="center"/>
        <w:rPr>
          <w:rFonts w:cs="Times New Roman"/>
          <w:noProof/>
          <w:color w:val="000000" w:themeColor="text1"/>
          <w:szCs w:val="24"/>
        </w:rPr>
      </w:pPr>
      <w:r>
        <w:rPr>
          <w:rFonts w:cstheme="minorHAnsi"/>
          <w:noProof/>
          <w:szCs w:val="24"/>
        </w:rPr>
        <w:drawing>
          <wp:inline distT="0" distB="0" distL="0" distR="0" wp14:anchorId="4355B134" wp14:editId="497BFEB1">
            <wp:extent cx="4073525" cy="2529205"/>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73525" cy="2529205"/>
                    </a:xfrm>
                    <a:prstGeom prst="rect">
                      <a:avLst/>
                    </a:prstGeom>
                    <a:noFill/>
                    <a:ln>
                      <a:noFill/>
                    </a:ln>
                  </pic:spPr>
                </pic:pic>
              </a:graphicData>
            </a:graphic>
          </wp:inline>
        </w:drawing>
      </w:r>
    </w:p>
    <w:p w:rsidR="002B7E5E" w:rsidRDefault="00B5183C" w:rsidP="002B7E5E">
      <w:pPr>
        <w:rPr>
          <w:rFonts w:cs="Times New Roman"/>
          <w:b/>
          <w:noProof/>
          <w:color w:val="000000" w:themeColor="text1"/>
          <w:szCs w:val="24"/>
        </w:rPr>
      </w:pPr>
      <w:r>
        <w:rPr>
          <w:rFonts w:cs="Times New Roman"/>
          <w:b/>
          <w:noProof/>
          <w:color w:val="000000" w:themeColor="text1"/>
          <w:szCs w:val="24"/>
        </w:rPr>
        <w:t xml:space="preserve">CE </w:t>
      </w:r>
      <w:r w:rsidR="005320AC">
        <w:rPr>
          <w:rFonts w:cs="Times New Roman"/>
          <w:b/>
          <w:noProof/>
          <w:color w:val="000000" w:themeColor="text1"/>
          <w:szCs w:val="24"/>
        </w:rPr>
        <w:t>3</w:t>
      </w:r>
      <w:r>
        <w:rPr>
          <w:rFonts w:cs="Times New Roman"/>
          <w:b/>
          <w:noProof/>
          <w:color w:val="000000" w:themeColor="text1"/>
          <w:szCs w:val="24"/>
        </w:rPr>
        <w:t>.10</w:t>
      </w:r>
    </w:p>
    <w:p w:rsidR="00560B9C" w:rsidRDefault="00251055" w:rsidP="00560B9C">
      <w:pPr>
        <w:rPr>
          <w:rFonts w:cstheme="minorHAnsi"/>
          <w:szCs w:val="24"/>
        </w:rPr>
      </w:pPr>
      <w:r>
        <w:rPr>
          <w:rFonts w:cstheme="minorHAnsi"/>
          <w:szCs w:val="24"/>
        </w:rPr>
        <w:t xml:space="preserve">It was eminent to determine the power needed to be transmitted in order to jam the mobile phone signals within a distance/radius of almost 25meters. </w:t>
      </w:r>
      <w:r w:rsidR="00560B9C" w:rsidRPr="00560B9C">
        <w:rPr>
          <w:rFonts w:cstheme="minorHAnsi"/>
          <w:szCs w:val="24"/>
        </w:rPr>
        <w:t xml:space="preserve">Here I took the </w:t>
      </w:r>
      <w:r w:rsidRPr="00560B9C">
        <w:rPr>
          <w:rFonts w:cstheme="minorHAnsi"/>
          <w:szCs w:val="24"/>
        </w:rPr>
        <w:t>idyllic</w:t>
      </w:r>
      <w:r w:rsidR="00560B9C" w:rsidRPr="00560B9C">
        <w:rPr>
          <w:rFonts w:cstheme="minorHAnsi"/>
          <w:szCs w:val="24"/>
        </w:rPr>
        <w:t xml:space="preserve"> signal-to-noise ratio (S</w:t>
      </w:r>
      <w:r>
        <w:rPr>
          <w:rFonts w:cstheme="minorHAnsi"/>
          <w:szCs w:val="24"/>
        </w:rPr>
        <w:t>.</w:t>
      </w:r>
      <w:r w:rsidR="00560B9C" w:rsidRPr="00560B9C">
        <w:rPr>
          <w:rFonts w:cstheme="minorHAnsi"/>
          <w:szCs w:val="24"/>
        </w:rPr>
        <w:t>N</w:t>
      </w:r>
      <w:r>
        <w:rPr>
          <w:rFonts w:cstheme="minorHAnsi"/>
          <w:szCs w:val="24"/>
        </w:rPr>
        <w:t>.</w:t>
      </w:r>
      <w:r w:rsidR="00560B9C" w:rsidRPr="00560B9C">
        <w:rPr>
          <w:rFonts w:cstheme="minorHAnsi"/>
          <w:szCs w:val="24"/>
        </w:rPr>
        <w:t xml:space="preserve">R) and also the </w:t>
      </w:r>
      <w:r w:rsidRPr="00560B9C">
        <w:rPr>
          <w:rFonts w:cstheme="minorHAnsi"/>
          <w:szCs w:val="24"/>
        </w:rPr>
        <w:t>thoroughgoing</w:t>
      </w:r>
      <w:r w:rsidR="00560B9C" w:rsidRPr="00560B9C">
        <w:rPr>
          <w:rFonts w:cstheme="minorHAnsi"/>
          <w:szCs w:val="24"/>
        </w:rPr>
        <w:t xml:space="preserve"> power signal for </w:t>
      </w:r>
      <w:r>
        <w:rPr>
          <w:rFonts w:cstheme="minorHAnsi"/>
          <w:szCs w:val="24"/>
        </w:rPr>
        <w:t xml:space="preserve">the receiver of </w:t>
      </w:r>
      <w:r w:rsidR="00560B9C" w:rsidRPr="00560B9C">
        <w:rPr>
          <w:rFonts w:cstheme="minorHAnsi"/>
          <w:szCs w:val="24"/>
        </w:rPr>
        <w:t xml:space="preserve">mobile. A very good device has an SNR of about 9dB. </w:t>
      </w:r>
      <w:r w:rsidR="00C658A4">
        <w:rPr>
          <w:rFonts w:cstheme="minorHAnsi"/>
          <w:szCs w:val="24"/>
        </w:rPr>
        <w:t xml:space="preserve">My optimum </w:t>
      </w:r>
      <w:r w:rsidR="00560B9C" w:rsidRPr="00560B9C">
        <w:rPr>
          <w:rFonts w:cstheme="minorHAnsi"/>
          <w:szCs w:val="24"/>
        </w:rPr>
        <w:t xml:space="preserve">goal was to </w:t>
      </w:r>
      <w:r w:rsidR="00C658A4">
        <w:rPr>
          <w:rFonts w:cstheme="minorHAnsi"/>
          <w:szCs w:val="24"/>
        </w:rPr>
        <w:t>determine</w:t>
      </w:r>
      <w:r w:rsidR="00560B9C" w:rsidRPr="00560B9C">
        <w:rPr>
          <w:rFonts w:cstheme="minorHAnsi"/>
          <w:szCs w:val="24"/>
        </w:rPr>
        <w:t xml:space="preserve"> t</w:t>
      </w:r>
      <w:r w:rsidR="00C658A4">
        <w:rPr>
          <w:rFonts w:cstheme="minorHAnsi"/>
          <w:szCs w:val="24"/>
        </w:rPr>
        <w:t>he output power from the device. So</w:t>
      </w:r>
      <w:r w:rsidR="00560B9C" w:rsidRPr="00560B9C">
        <w:rPr>
          <w:rFonts w:cstheme="minorHAnsi"/>
          <w:szCs w:val="24"/>
        </w:rPr>
        <w:t xml:space="preserve"> when I added</w:t>
      </w:r>
      <w:r w:rsidR="00C658A4">
        <w:rPr>
          <w:rFonts w:cstheme="minorHAnsi"/>
          <w:szCs w:val="24"/>
        </w:rPr>
        <w:t xml:space="preserve"> the path loss to the jamming power I</w:t>
      </w:r>
      <w:r w:rsidR="00560B9C" w:rsidRPr="00560B9C">
        <w:rPr>
          <w:rFonts w:cstheme="minorHAnsi"/>
          <w:szCs w:val="24"/>
        </w:rPr>
        <w:t xml:space="preserve"> got</w:t>
      </w:r>
      <w:r w:rsidR="00C658A4">
        <w:rPr>
          <w:rFonts w:cstheme="minorHAnsi"/>
          <w:szCs w:val="24"/>
        </w:rPr>
        <w:t xml:space="preserve"> my</w:t>
      </w:r>
      <w:bookmarkStart w:id="3" w:name="_GoBack"/>
      <w:bookmarkEnd w:id="3"/>
      <w:r w:rsidR="00560B9C" w:rsidRPr="00560B9C">
        <w:rPr>
          <w:rFonts w:cstheme="minorHAnsi"/>
          <w:szCs w:val="24"/>
        </w:rPr>
        <w:t xml:space="preserve"> target:</w:t>
      </w:r>
    </w:p>
    <w:p w:rsidR="00560B9C" w:rsidRPr="00560B9C" w:rsidRDefault="00560B9C" w:rsidP="00560B9C">
      <w:pPr>
        <w:rPr>
          <w:rFonts w:cstheme="minorHAnsi"/>
          <w:szCs w:val="24"/>
        </w:rPr>
      </w:pPr>
      <w:r w:rsidRPr="00560B9C">
        <w:rPr>
          <w:rFonts w:cstheme="minorHAnsi"/>
          <w:szCs w:val="24"/>
        </w:rPr>
        <w:t>For GSM 900:</w:t>
      </w:r>
    </w:p>
    <w:p w:rsidR="00560B9C" w:rsidRPr="00560B9C" w:rsidRDefault="00560B9C" w:rsidP="00560B9C">
      <w:pPr>
        <w:pStyle w:val="NoSpacing"/>
        <w:rPr>
          <w:rFonts w:cstheme="minorHAnsi"/>
          <w:sz w:val="24"/>
          <w:szCs w:val="24"/>
        </w:rPr>
      </w:pPr>
      <w:r w:rsidRPr="00560B9C">
        <w:rPr>
          <w:rFonts w:cstheme="minorHAnsi"/>
          <w:sz w:val="24"/>
          <w:szCs w:val="24"/>
        </w:rPr>
        <w:t xml:space="preserve">The minimum signal to noise ratio SNR = 9dB </w:t>
      </w:r>
    </w:p>
    <w:p w:rsidR="00560B9C" w:rsidRPr="00560B9C" w:rsidRDefault="00560B9C" w:rsidP="00560B9C">
      <w:pPr>
        <w:pStyle w:val="NoSpacing"/>
        <w:rPr>
          <w:rFonts w:cstheme="minorHAnsi"/>
          <w:sz w:val="24"/>
          <w:szCs w:val="24"/>
        </w:rPr>
      </w:pPr>
      <w:r w:rsidRPr="00560B9C">
        <w:rPr>
          <w:rFonts w:cstheme="minorHAnsi"/>
          <w:sz w:val="24"/>
          <w:szCs w:val="24"/>
        </w:rPr>
        <w:t>The maximum signal power at receiver S = -15dBm</w:t>
      </w:r>
    </w:p>
    <w:p w:rsidR="00560B9C" w:rsidRPr="00560B9C" w:rsidRDefault="00560B9C" w:rsidP="00560B9C">
      <w:pPr>
        <w:pStyle w:val="NoSpacing"/>
        <w:rPr>
          <w:rFonts w:cstheme="minorHAnsi"/>
          <w:sz w:val="24"/>
          <w:szCs w:val="24"/>
        </w:rPr>
      </w:pPr>
      <w:r w:rsidRPr="00560B9C">
        <w:rPr>
          <w:rFonts w:cstheme="minorHAnsi"/>
          <w:sz w:val="24"/>
          <w:szCs w:val="24"/>
        </w:rPr>
        <w:t xml:space="preserve">The jammer power Jr is calculated as follows: — = 9 </w:t>
      </w:r>
      <w:r w:rsidRPr="00560B9C">
        <w:rPr>
          <w:rStyle w:val="MSGENFONTSTYLENAMETEMPLATEROLENUMBERMSGENFONTSTYLENAMEBYROLETEXT7MSGENFONTSTYLEMODIFERSIZE12"/>
          <w:rFonts w:eastAsia="Droid Sans Fallback" w:cstheme="minorHAnsi"/>
        </w:rPr>
        <w:t>dB</w:t>
      </w:r>
    </w:p>
    <w:p w:rsidR="00560B9C" w:rsidRPr="00560B9C" w:rsidRDefault="00560B9C" w:rsidP="00560B9C">
      <w:pPr>
        <w:pStyle w:val="NoSpacing"/>
        <w:rPr>
          <w:rFonts w:cstheme="minorHAnsi"/>
          <w:sz w:val="24"/>
          <w:szCs w:val="24"/>
        </w:rPr>
      </w:pPr>
      <w:r w:rsidRPr="00560B9C">
        <w:rPr>
          <w:rFonts w:cstheme="minorHAnsi"/>
          <w:sz w:val="24"/>
          <w:szCs w:val="24"/>
        </w:rPr>
        <w:t>Then Jr = S - 9 = -15 -9 = -24dBm</w:t>
      </w:r>
    </w:p>
    <w:p w:rsidR="00560B9C" w:rsidRPr="00560B9C" w:rsidRDefault="00560B9C" w:rsidP="00560B9C">
      <w:pPr>
        <w:pStyle w:val="NoSpacing"/>
        <w:rPr>
          <w:rFonts w:cstheme="minorHAnsi"/>
          <w:sz w:val="24"/>
          <w:szCs w:val="24"/>
        </w:rPr>
      </w:pPr>
      <w:r w:rsidRPr="00560B9C">
        <w:rPr>
          <w:rFonts w:cstheme="minorHAnsi"/>
          <w:sz w:val="24"/>
          <w:szCs w:val="24"/>
        </w:rPr>
        <w:t xml:space="preserve">Output jammer power = -24dBm + 60.04 = 36dBm s 4.0 W </w:t>
      </w:r>
    </w:p>
    <w:p w:rsidR="00560B9C" w:rsidRPr="00560B9C" w:rsidRDefault="00560B9C" w:rsidP="00560B9C">
      <w:pPr>
        <w:pStyle w:val="NoSpacing"/>
        <w:rPr>
          <w:rFonts w:cstheme="minorHAnsi"/>
          <w:sz w:val="24"/>
          <w:szCs w:val="24"/>
        </w:rPr>
      </w:pPr>
      <w:r w:rsidRPr="00560B9C">
        <w:rPr>
          <w:rFonts w:cstheme="minorHAnsi"/>
          <w:sz w:val="24"/>
          <w:szCs w:val="24"/>
        </w:rPr>
        <w:t>For GSM 1800:</w:t>
      </w:r>
    </w:p>
    <w:p w:rsidR="00560B9C" w:rsidRPr="00560B9C" w:rsidRDefault="00560B9C" w:rsidP="00560B9C">
      <w:pPr>
        <w:pStyle w:val="NoSpacing"/>
        <w:rPr>
          <w:rFonts w:cstheme="minorHAnsi"/>
          <w:sz w:val="24"/>
          <w:szCs w:val="24"/>
        </w:rPr>
      </w:pPr>
      <w:r w:rsidRPr="00560B9C">
        <w:rPr>
          <w:rFonts w:cstheme="minorHAnsi"/>
          <w:sz w:val="24"/>
          <w:szCs w:val="24"/>
        </w:rPr>
        <w:t xml:space="preserve">The minimum SNR = 9dB and the maximum S = -23dBm </w:t>
      </w:r>
    </w:p>
    <w:p w:rsidR="00560B9C" w:rsidRPr="00560B9C" w:rsidRDefault="00560B9C" w:rsidP="00560B9C">
      <w:pPr>
        <w:pStyle w:val="NoSpacing"/>
        <w:rPr>
          <w:rFonts w:cstheme="minorHAnsi"/>
          <w:sz w:val="24"/>
          <w:szCs w:val="24"/>
        </w:rPr>
      </w:pPr>
      <w:r w:rsidRPr="00560B9C">
        <w:rPr>
          <w:rFonts w:cstheme="minorHAnsi"/>
          <w:sz w:val="24"/>
          <w:szCs w:val="24"/>
        </w:rPr>
        <w:t>Then, Jr = -23 - 9 = -32dBm</w:t>
      </w:r>
    </w:p>
    <w:p w:rsidR="00560B9C" w:rsidRPr="00560B9C" w:rsidRDefault="00560B9C" w:rsidP="00560B9C">
      <w:pPr>
        <w:pStyle w:val="NoSpacing"/>
        <w:rPr>
          <w:rFonts w:cstheme="minorHAnsi"/>
          <w:sz w:val="24"/>
          <w:szCs w:val="24"/>
        </w:rPr>
      </w:pPr>
      <w:r w:rsidRPr="00560B9C">
        <w:rPr>
          <w:rFonts w:cstheme="minorHAnsi"/>
          <w:sz w:val="24"/>
          <w:szCs w:val="24"/>
        </w:rPr>
        <w:t>Output jammer power = -32dBm + 65.88 = 33.88dBm = 2.5 W</w:t>
      </w:r>
    </w:p>
    <w:p w:rsidR="00560B9C" w:rsidRDefault="000A7F97" w:rsidP="002B7E5E">
      <w:pPr>
        <w:rPr>
          <w:rFonts w:cs="Times New Roman"/>
          <w:b/>
          <w:noProof/>
          <w:color w:val="000000" w:themeColor="text1"/>
          <w:szCs w:val="24"/>
        </w:rPr>
      </w:pPr>
      <w:r w:rsidRPr="000A7F97">
        <w:rPr>
          <w:rFonts w:cs="Times New Roman"/>
          <w:b/>
          <w:noProof/>
          <w:color w:val="000000" w:themeColor="text1"/>
          <w:szCs w:val="24"/>
        </w:rPr>
        <w:t>CE 3.11</w:t>
      </w:r>
    </w:p>
    <w:p w:rsidR="00077B87" w:rsidRDefault="000A7F97" w:rsidP="00077B87">
      <w:pPr>
        <w:rPr>
          <w:rFonts w:cstheme="minorHAnsi"/>
          <w:szCs w:val="24"/>
        </w:rPr>
      </w:pPr>
      <w:r w:rsidRPr="00077B87">
        <w:rPr>
          <w:rFonts w:cstheme="minorHAnsi"/>
          <w:szCs w:val="24"/>
        </w:rPr>
        <w:t>An antenna is a key component for wireless communications systems. It can be defined as a device that allows the coupling of a signal, i.e. RF from a guided medium into free space (transmitting) or from free space to a guided medium (receiving).</w:t>
      </w:r>
      <w:r w:rsidR="00077B87">
        <w:rPr>
          <w:rFonts w:cstheme="minorHAnsi"/>
          <w:szCs w:val="24"/>
        </w:rPr>
        <w:t xml:space="preserve"> </w:t>
      </w:r>
    </w:p>
    <w:p w:rsidR="009A6D1F" w:rsidRDefault="000A7F97" w:rsidP="009A6D1F">
      <w:pPr>
        <w:rPr>
          <w:rFonts w:cstheme="minorHAnsi"/>
          <w:szCs w:val="24"/>
        </w:rPr>
      </w:pPr>
      <w:r w:rsidRPr="00077B87">
        <w:rPr>
          <w:rFonts w:cstheme="minorHAnsi"/>
          <w:szCs w:val="24"/>
        </w:rPr>
        <w:t>It was difficult for our team to find an appropriate antenna. I played my part and removed this indiscrimination. With reference to the project I employed an antenna to transmit the RF signals coming from the VCO through the power amps to free space. The choice or selection of an antenna was important to achieving our desired goal. Parameters such as the reflection coefficient, Voltage Standing Wave Ratio (VSWR), gain and directivity were the factors I considered in deciding an antenna to deploy for the device.</w:t>
      </w:r>
      <w:r w:rsidR="009A6D1F">
        <w:rPr>
          <w:rFonts w:cstheme="minorHAnsi"/>
          <w:szCs w:val="24"/>
        </w:rPr>
        <w:t xml:space="preserve"> </w:t>
      </w:r>
    </w:p>
    <w:p w:rsidR="009A6D1F" w:rsidRPr="009A6D1F" w:rsidRDefault="009A6D1F" w:rsidP="009A6D1F">
      <w:pPr>
        <w:rPr>
          <w:rFonts w:cstheme="minorHAnsi"/>
          <w:b/>
          <w:szCs w:val="24"/>
        </w:rPr>
      </w:pPr>
      <w:r w:rsidRPr="009A6D1F">
        <w:rPr>
          <w:rFonts w:cstheme="minorHAnsi"/>
          <w:b/>
          <w:szCs w:val="24"/>
        </w:rPr>
        <w:t>CE 3.12</w:t>
      </w:r>
    </w:p>
    <w:p w:rsidR="009A6D1F" w:rsidRDefault="009A6D1F" w:rsidP="009A6D1F">
      <w:pPr>
        <w:rPr>
          <w:szCs w:val="24"/>
        </w:rPr>
      </w:pPr>
      <w:r w:rsidRPr="003832A0">
        <w:rPr>
          <w:szCs w:val="24"/>
        </w:rPr>
        <w:t xml:space="preserve">As I tested </w:t>
      </w:r>
      <w:r>
        <w:rPr>
          <w:szCs w:val="24"/>
        </w:rPr>
        <w:t>the jamming device, the results were awesome. The device successfully jammed all the mobile operators which were on GSM 900 &amp; 1800 MHZ.</w:t>
      </w:r>
    </w:p>
    <w:p w:rsidR="00FA1FC3" w:rsidRDefault="00FA1FC3" w:rsidP="009A6D1F">
      <w:pPr>
        <w:rPr>
          <w:b/>
          <w:szCs w:val="24"/>
        </w:rPr>
      </w:pPr>
      <w:r w:rsidRPr="00FA1FC3">
        <w:rPr>
          <w:b/>
          <w:szCs w:val="24"/>
        </w:rPr>
        <w:t>CE 3.13</w:t>
      </w:r>
    </w:p>
    <w:p w:rsidR="00FA1FC3" w:rsidRPr="002E58B3" w:rsidRDefault="00FA1FC3" w:rsidP="00FA1FC3">
      <w:pPr>
        <w:ind w:right="-188"/>
        <w:rPr>
          <w:szCs w:val="24"/>
        </w:rPr>
      </w:pPr>
      <w:r w:rsidRPr="003832A0">
        <w:rPr>
          <w:szCs w:val="24"/>
        </w:rPr>
        <w:t xml:space="preserve">I was liable for the groundwork of feasibility study which included technical &amp; economic consideration of this project. I calculated the whole project cost scrutiny and kept the project </w:t>
      </w:r>
    </w:p>
    <w:p w:rsidR="002B7E5E" w:rsidRPr="00E208F1" w:rsidRDefault="001A63AA" w:rsidP="002B7E5E">
      <w:pPr>
        <w:pStyle w:val="Heading2"/>
      </w:pPr>
      <w:r>
        <w:t xml:space="preserve">CE </w:t>
      </w:r>
      <w:r w:rsidR="005320AC">
        <w:t>3</w:t>
      </w:r>
      <w:r w:rsidR="00FA1FC3">
        <w:t>.14</w:t>
      </w:r>
    </w:p>
    <w:p w:rsidR="0003043E" w:rsidRDefault="0003043E" w:rsidP="002B7E5E">
      <w:r>
        <w:t>Summary</w:t>
      </w:r>
    </w:p>
    <w:p w:rsidR="00432392" w:rsidRPr="00405232" w:rsidRDefault="00FA1FC3" w:rsidP="002B7E5E">
      <w:r w:rsidRPr="002E58B3">
        <w:rPr>
          <w:szCs w:val="24"/>
        </w:rPr>
        <w:t xml:space="preserve">The project played significant role in refining my skills as </w:t>
      </w:r>
      <w:r>
        <w:rPr>
          <w:szCs w:val="24"/>
        </w:rPr>
        <w:t xml:space="preserve">Electronics &amp; Communications </w:t>
      </w:r>
      <w:r>
        <w:rPr>
          <w:szCs w:val="24"/>
        </w:rPr>
        <w:t>Engineer. In the course of this work a lot of trials were encountered like the choice &amp; design of antenna. I did research and solved the hindrance according to my technical knowledge. I gained extensive knowledge of GSM systems &amp; jammers during this project. Also my working as a team leader was improved and I felt ready to face challenges in the professional career.</w:t>
      </w:r>
    </w:p>
    <w:sectPr w:rsidR="00432392" w:rsidRPr="00405232" w:rsidSect="008956F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2E9A" w:rsidRDefault="00EF2E9A" w:rsidP="008956FD">
      <w:pPr>
        <w:spacing w:before="0" w:after="0" w:line="240" w:lineRule="auto"/>
      </w:pPr>
      <w:r>
        <w:separator/>
      </w:r>
    </w:p>
  </w:endnote>
  <w:endnote w:type="continuationSeparator" w:id="0">
    <w:p w:rsidR="00EF2E9A" w:rsidRDefault="00EF2E9A" w:rsidP="008956F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roid Sans Fallback">
    <w:altName w:val="Times New Roman"/>
    <w:charset w:val="01"/>
    <w:family w:val="auto"/>
    <w:pitch w:val="variable"/>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3988832"/>
      <w:docPartObj>
        <w:docPartGallery w:val="Page Numbers (Bottom of Page)"/>
        <w:docPartUnique/>
      </w:docPartObj>
    </w:sdtPr>
    <w:sdtEndPr>
      <w:rPr>
        <w:noProof/>
      </w:rPr>
    </w:sdtEndPr>
    <w:sdtContent>
      <w:p w:rsidR="008956FD" w:rsidRDefault="008956FD">
        <w:pPr>
          <w:pStyle w:val="Footer"/>
          <w:jc w:val="center"/>
        </w:pPr>
        <w:r>
          <w:fldChar w:fldCharType="begin"/>
        </w:r>
        <w:r>
          <w:instrText xml:space="preserve"> PAGE   \* MERGEFORMAT </w:instrText>
        </w:r>
        <w:r>
          <w:fldChar w:fldCharType="separate"/>
        </w:r>
        <w:r w:rsidR="00EF2E9A">
          <w:rPr>
            <w:noProof/>
          </w:rPr>
          <w:t>1</w:t>
        </w:r>
        <w:r>
          <w:rPr>
            <w:noProof/>
          </w:rPr>
          <w:fldChar w:fldCharType="end"/>
        </w:r>
      </w:p>
    </w:sdtContent>
  </w:sdt>
  <w:p w:rsidR="008956FD" w:rsidRDefault="008956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2E9A" w:rsidRDefault="00EF2E9A" w:rsidP="008956FD">
      <w:pPr>
        <w:spacing w:before="0" w:after="0" w:line="240" w:lineRule="auto"/>
      </w:pPr>
      <w:r>
        <w:separator/>
      </w:r>
    </w:p>
  </w:footnote>
  <w:footnote w:type="continuationSeparator" w:id="0">
    <w:p w:rsidR="00EF2E9A" w:rsidRDefault="00EF2E9A" w:rsidP="008956F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136E3"/>
    <w:multiLevelType w:val="hybridMultilevel"/>
    <w:tmpl w:val="DE7E0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2F28BE"/>
    <w:multiLevelType w:val="hybridMultilevel"/>
    <w:tmpl w:val="9AD2F540"/>
    <w:lvl w:ilvl="0" w:tplc="0409000B">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
    <w:nsid w:val="341E3145"/>
    <w:multiLevelType w:val="hybridMultilevel"/>
    <w:tmpl w:val="3EB05332"/>
    <w:lvl w:ilvl="0" w:tplc="F37470EA">
      <w:start w:val="3"/>
      <w:numFmt w:val="bullet"/>
      <w:lvlText w:val=""/>
      <w:lvlJc w:val="left"/>
      <w:pPr>
        <w:ind w:left="720" w:hanging="360"/>
      </w:pPr>
      <w:rPr>
        <w:rFonts w:ascii="Wingdings" w:eastAsia="Droid Sans Fallback" w:hAnsi="Wingdings" w:cstheme="minorHAns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EB5A39"/>
    <w:multiLevelType w:val="hybridMultilevel"/>
    <w:tmpl w:val="22C650F8"/>
    <w:lvl w:ilvl="0" w:tplc="FCF02FA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267782"/>
    <w:multiLevelType w:val="hybridMultilevel"/>
    <w:tmpl w:val="F6CEE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2EB3667"/>
    <w:multiLevelType w:val="hybridMultilevel"/>
    <w:tmpl w:val="B16CF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69009AB"/>
    <w:multiLevelType w:val="hybridMultilevel"/>
    <w:tmpl w:val="1126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9F297A"/>
    <w:multiLevelType w:val="hybridMultilevel"/>
    <w:tmpl w:val="C4CAF524"/>
    <w:lvl w:ilvl="0" w:tplc="EE48EE90">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7F3400F"/>
    <w:multiLevelType w:val="hybridMultilevel"/>
    <w:tmpl w:val="7F6274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ED71F9"/>
    <w:multiLevelType w:val="hybridMultilevel"/>
    <w:tmpl w:val="29086472"/>
    <w:lvl w:ilvl="0" w:tplc="FCF02FA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F952810"/>
    <w:multiLevelType w:val="hybridMultilevel"/>
    <w:tmpl w:val="35EE71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09B5F0D"/>
    <w:multiLevelType w:val="hybridMultilevel"/>
    <w:tmpl w:val="7CCE8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3ED50C0"/>
    <w:multiLevelType w:val="hybridMultilevel"/>
    <w:tmpl w:val="F3EAE5AA"/>
    <w:lvl w:ilvl="0" w:tplc="2A4055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26070C"/>
    <w:multiLevelType w:val="multilevel"/>
    <w:tmpl w:val="F80E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66D42F0"/>
    <w:multiLevelType w:val="hybridMultilevel"/>
    <w:tmpl w:val="671A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A562878"/>
    <w:multiLevelType w:val="hybridMultilevel"/>
    <w:tmpl w:val="81483AF6"/>
    <w:lvl w:ilvl="0" w:tplc="FCF02FA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E61970"/>
    <w:multiLevelType w:val="hybridMultilevel"/>
    <w:tmpl w:val="1290A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3141CBF"/>
    <w:multiLevelType w:val="hybridMultilevel"/>
    <w:tmpl w:val="E2F69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DA15617"/>
    <w:multiLevelType w:val="hybridMultilevel"/>
    <w:tmpl w:val="FA5C3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B75FFE"/>
    <w:multiLevelType w:val="hybridMultilevel"/>
    <w:tmpl w:val="D4AE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14"/>
  </w:num>
  <w:num w:numId="4">
    <w:abstractNumId w:val="11"/>
  </w:num>
  <w:num w:numId="5">
    <w:abstractNumId w:val="13"/>
  </w:num>
  <w:num w:numId="6">
    <w:abstractNumId w:val="6"/>
  </w:num>
  <w:num w:numId="7">
    <w:abstractNumId w:val="4"/>
  </w:num>
  <w:num w:numId="8">
    <w:abstractNumId w:val="19"/>
  </w:num>
  <w:num w:numId="9">
    <w:abstractNumId w:val="16"/>
  </w:num>
  <w:num w:numId="10">
    <w:abstractNumId w:val="0"/>
  </w:num>
  <w:num w:numId="11">
    <w:abstractNumId w:val="17"/>
  </w:num>
  <w:num w:numId="12">
    <w:abstractNumId w:val="5"/>
  </w:num>
  <w:num w:numId="13">
    <w:abstractNumId w:val="9"/>
  </w:num>
  <w:num w:numId="14">
    <w:abstractNumId w:val="3"/>
  </w:num>
  <w:num w:numId="15">
    <w:abstractNumId w:val="10"/>
  </w:num>
  <w:num w:numId="16">
    <w:abstractNumId w:val="15"/>
  </w:num>
  <w:num w:numId="17">
    <w:abstractNumId w:val="1"/>
  </w:num>
  <w:num w:numId="18">
    <w:abstractNumId w:val="8"/>
  </w:num>
  <w:num w:numId="19">
    <w:abstractNumId w:val="7"/>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wMLM0sjQ1NDU1M7dQ0lEKTi0uzszPAykwqgUAEjFioiwAAAA="/>
  </w:docVars>
  <w:rsids>
    <w:rsidRoot w:val="00430CD9"/>
    <w:rsid w:val="000059E3"/>
    <w:rsid w:val="0003043E"/>
    <w:rsid w:val="000660E1"/>
    <w:rsid w:val="0007230B"/>
    <w:rsid w:val="00073D18"/>
    <w:rsid w:val="00077050"/>
    <w:rsid w:val="00077B87"/>
    <w:rsid w:val="000A7F97"/>
    <w:rsid w:val="000D71B5"/>
    <w:rsid w:val="000E0515"/>
    <w:rsid w:val="000E0E94"/>
    <w:rsid w:val="000E1732"/>
    <w:rsid w:val="000F6E7F"/>
    <w:rsid w:val="0014008B"/>
    <w:rsid w:val="0014656D"/>
    <w:rsid w:val="00155B92"/>
    <w:rsid w:val="00171858"/>
    <w:rsid w:val="0017743C"/>
    <w:rsid w:val="001A63AA"/>
    <w:rsid w:val="001C6FAA"/>
    <w:rsid w:val="001E37C2"/>
    <w:rsid w:val="001F4099"/>
    <w:rsid w:val="00200DD8"/>
    <w:rsid w:val="002024C7"/>
    <w:rsid w:val="002045B2"/>
    <w:rsid w:val="0022279B"/>
    <w:rsid w:val="00234EE8"/>
    <w:rsid w:val="00245F82"/>
    <w:rsid w:val="00251055"/>
    <w:rsid w:val="00252C6F"/>
    <w:rsid w:val="002579B1"/>
    <w:rsid w:val="0026603E"/>
    <w:rsid w:val="0027355C"/>
    <w:rsid w:val="00274BCB"/>
    <w:rsid w:val="002828AF"/>
    <w:rsid w:val="002867E4"/>
    <w:rsid w:val="002A5C4A"/>
    <w:rsid w:val="002B0D8D"/>
    <w:rsid w:val="002B7E5E"/>
    <w:rsid w:val="002F5C07"/>
    <w:rsid w:val="00301E5F"/>
    <w:rsid w:val="003138C6"/>
    <w:rsid w:val="00317414"/>
    <w:rsid w:val="00320738"/>
    <w:rsid w:val="00323176"/>
    <w:rsid w:val="00332830"/>
    <w:rsid w:val="0033337C"/>
    <w:rsid w:val="00343A6B"/>
    <w:rsid w:val="003645FD"/>
    <w:rsid w:val="003732B9"/>
    <w:rsid w:val="00383AB3"/>
    <w:rsid w:val="003C0731"/>
    <w:rsid w:val="003D0DB2"/>
    <w:rsid w:val="003E0B6B"/>
    <w:rsid w:val="003E33C3"/>
    <w:rsid w:val="00400C44"/>
    <w:rsid w:val="00405232"/>
    <w:rsid w:val="00416017"/>
    <w:rsid w:val="00421AE3"/>
    <w:rsid w:val="00423B36"/>
    <w:rsid w:val="00430CD9"/>
    <w:rsid w:val="00432392"/>
    <w:rsid w:val="004369D4"/>
    <w:rsid w:val="004454E1"/>
    <w:rsid w:val="00462CFB"/>
    <w:rsid w:val="00473018"/>
    <w:rsid w:val="00477D06"/>
    <w:rsid w:val="004807A5"/>
    <w:rsid w:val="004900C5"/>
    <w:rsid w:val="00492D19"/>
    <w:rsid w:val="0049584E"/>
    <w:rsid w:val="004A7AEA"/>
    <w:rsid w:val="004B5ACD"/>
    <w:rsid w:val="004C2893"/>
    <w:rsid w:val="004C2A5C"/>
    <w:rsid w:val="004D3506"/>
    <w:rsid w:val="004D38E4"/>
    <w:rsid w:val="004D7331"/>
    <w:rsid w:val="004E1B62"/>
    <w:rsid w:val="004F2557"/>
    <w:rsid w:val="00501784"/>
    <w:rsid w:val="005151F0"/>
    <w:rsid w:val="0051718A"/>
    <w:rsid w:val="005320AC"/>
    <w:rsid w:val="0054216B"/>
    <w:rsid w:val="00552E3E"/>
    <w:rsid w:val="00560B9C"/>
    <w:rsid w:val="00574A79"/>
    <w:rsid w:val="005A0AA3"/>
    <w:rsid w:val="005B01D0"/>
    <w:rsid w:val="005D3560"/>
    <w:rsid w:val="006060DC"/>
    <w:rsid w:val="006423EC"/>
    <w:rsid w:val="00682848"/>
    <w:rsid w:val="00691BCC"/>
    <w:rsid w:val="00693325"/>
    <w:rsid w:val="006A3E1B"/>
    <w:rsid w:val="006A76CC"/>
    <w:rsid w:val="006C0E6E"/>
    <w:rsid w:val="006D25B1"/>
    <w:rsid w:val="006D51D9"/>
    <w:rsid w:val="006D6133"/>
    <w:rsid w:val="006E59F2"/>
    <w:rsid w:val="00712961"/>
    <w:rsid w:val="00716EB2"/>
    <w:rsid w:val="00725867"/>
    <w:rsid w:val="007332A7"/>
    <w:rsid w:val="00735AB2"/>
    <w:rsid w:val="00735D09"/>
    <w:rsid w:val="00736E7C"/>
    <w:rsid w:val="0074278A"/>
    <w:rsid w:val="00751332"/>
    <w:rsid w:val="00752214"/>
    <w:rsid w:val="007557CF"/>
    <w:rsid w:val="00773754"/>
    <w:rsid w:val="007A319A"/>
    <w:rsid w:val="007A53B5"/>
    <w:rsid w:val="007B4BB6"/>
    <w:rsid w:val="007C3660"/>
    <w:rsid w:val="007C40D8"/>
    <w:rsid w:val="007D0182"/>
    <w:rsid w:val="007D0F2A"/>
    <w:rsid w:val="007D6FE4"/>
    <w:rsid w:val="007E209E"/>
    <w:rsid w:val="007E48D0"/>
    <w:rsid w:val="007F7004"/>
    <w:rsid w:val="00822512"/>
    <w:rsid w:val="00835505"/>
    <w:rsid w:val="00865930"/>
    <w:rsid w:val="00883099"/>
    <w:rsid w:val="008956FD"/>
    <w:rsid w:val="008B2C0B"/>
    <w:rsid w:val="008E12C4"/>
    <w:rsid w:val="008E6EE6"/>
    <w:rsid w:val="00901AED"/>
    <w:rsid w:val="009204BB"/>
    <w:rsid w:val="00951E16"/>
    <w:rsid w:val="00952A44"/>
    <w:rsid w:val="00983361"/>
    <w:rsid w:val="0098790A"/>
    <w:rsid w:val="00997331"/>
    <w:rsid w:val="009A6D1F"/>
    <w:rsid w:val="009B266C"/>
    <w:rsid w:val="009C1841"/>
    <w:rsid w:val="009C4728"/>
    <w:rsid w:val="009D1E49"/>
    <w:rsid w:val="009E6186"/>
    <w:rsid w:val="009F69FC"/>
    <w:rsid w:val="009F6BF3"/>
    <w:rsid w:val="009F7AD2"/>
    <w:rsid w:val="00A22680"/>
    <w:rsid w:val="00A4125D"/>
    <w:rsid w:val="00A50DDE"/>
    <w:rsid w:val="00A55F2E"/>
    <w:rsid w:val="00A61EED"/>
    <w:rsid w:val="00A811AF"/>
    <w:rsid w:val="00AB1F2A"/>
    <w:rsid w:val="00AD3A24"/>
    <w:rsid w:val="00AF13E9"/>
    <w:rsid w:val="00B33301"/>
    <w:rsid w:val="00B44568"/>
    <w:rsid w:val="00B5183C"/>
    <w:rsid w:val="00B57836"/>
    <w:rsid w:val="00B634BA"/>
    <w:rsid w:val="00B652E5"/>
    <w:rsid w:val="00B803FA"/>
    <w:rsid w:val="00B849CD"/>
    <w:rsid w:val="00B93052"/>
    <w:rsid w:val="00B955DA"/>
    <w:rsid w:val="00B976FA"/>
    <w:rsid w:val="00BC2F1C"/>
    <w:rsid w:val="00BD3EE7"/>
    <w:rsid w:val="00BD7628"/>
    <w:rsid w:val="00BE1323"/>
    <w:rsid w:val="00BE4BD9"/>
    <w:rsid w:val="00C13F02"/>
    <w:rsid w:val="00C13F34"/>
    <w:rsid w:val="00C20BC0"/>
    <w:rsid w:val="00C25E11"/>
    <w:rsid w:val="00C2772A"/>
    <w:rsid w:val="00C57EAE"/>
    <w:rsid w:val="00C6215F"/>
    <w:rsid w:val="00C658A4"/>
    <w:rsid w:val="00C6761B"/>
    <w:rsid w:val="00C800B2"/>
    <w:rsid w:val="00C96972"/>
    <w:rsid w:val="00CA546D"/>
    <w:rsid w:val="00CB2702"/>
    <w:rsid w:val="00CC055B"/>
    <w:rsid w:val="00CD4E52"/>
    <w:rsid w:val="00CE6E6B"/>
    <w:rsid w:val="00D2223A"/>
    <w:rsid w:val="00D26347"/>
    <w:rsid w:val="00D3145D"/>
    <w:rsid w:val="00D32820"/>
    <w:rsid w:val="00D33102"/>
    <w:rsid w:val="00D35987"/>
    <w:rsid w:val="00D44DB1"/>
    <w:rsid w:val="00D71230"/>
    <w:rsid w:val="00D719DA"/>
    <w:rsid w:val="00D728C7"/>
    <w:rsid w:val="00D734F1"/>
    <w:rsid w:val="00D812D7"/>
    <w:rsid w:val="00D86687"/>
    <w:rsid w:val="00DA3BE2"/>
    <w:rsid w:val="00DA4004"/>
    <w:rsid w:val="00DC62FF"/>
    <w:rsid w:val="00DD19C4"/>
    <w:rsid w:val="00E107ED"/>
    <w:rsid w:val="00E115C7"/>
    <w:rsid w:val="00E155CA"/>
    <w:rsid w:val="00E208F1"/>
    <w:rsid w:val="00E31BE1"/>
    <w:rsid w:val="00E43823"/>
    <w:rsid w:val="00E6051A"/>
    <w:rsid w:val="00E77970"/>
    <w:rsid w:val="00E77A0F"/>
    <w:rsid w:val="00E833D7"/>
    <w:rsid w:val="00EA076A"/>
    <w:rsid w:val="00EB47EF"/>
    <w:rsid w:val="00EC6BF7"/>
    <w:rsid w:val="00EF2E9A"/>
    <w:rsid w:val="00F2198D"/>
    <w:rsid w:val="00F3580C"/>
    <w:rsid w:val="00F50662"/>
    <w:rsid w:val="00F72847"/>
    <w:rsid w:val="00F933B5"/>
    <w:rsid w:val="00FA1FC3"/>
    <w:rsid w:val="00FA5BFE"/>
    <w:rsid w:val="00FC5D35"/>
    <w:rsid w:val="00FD3DD8"/>
    <w:rsid w:val="00FD5D10"/>
    <w:rsid w:val="00FE6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72A"/>
    <w:pPr>
      <w:spacing w:before="240" w:after="240" w:line="360" w:lineRule="auto"/>
      <w:jc w:val="both"/>
    </w:pPr>
    <w:rPr>
      <w:sz w:val="24"/>
    </w:rPr>
  </w:style>
  <w:style w:type="paragraph" w:styleId="Heading1">
    <w:name w:val="heading 1"/>
    <w:basedOn w:val="Normal"/>
    <w:next w:val="Normal"/>
    <w:link w:val="Heading1Char"/>
    <w:uiPriority w:val="9"/>
    <w:qFormat/>
    <w:rsid w:val="00C2772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autoRedefine/>
    <w:uiPriority w:val="9"/>
    <w:unhideWhenUsed/>
    <w:qFormat/>
    <w:rsid w:val="00EA076A"/>
    <w:pPr>
      <w:keepNext/>
      <w:keepLines/>
      <w:spacing w:line="240" w:lineRule="auto"/>
      <w:outlineLvl w:val="1"/>
    </w:pPr>
    <w:rPr>
      <w:rFonts w:asciiTheme="majorHAnsi" w:eastAsia="Times New Roman" w:hAnsiTheme="majorHAnsi" w:cstheme="majorBidi"/>
      <w:b/>
      <w:color w:val="3B3838" w:themeColor="background2" w:themeShade="40"/>
      <w:sz w:val="28"/>
      <w:szCs w:val="36"/>
      <w:lang w:eastAsia="ja-JP" w:bidi="hi-IN"/>
    </w:rPr>
  </w:style>
  <w:style w:type="paragraph" w:styleId="Heading3">
    <w:name w:val="heading 3"/>
    <w:basedOn w:val="Normal"/>
    <w:next w:val="Normal"/>
    <w:link w:val="Heading3Char"/>
    <w:uiPriority w:val="9"/>
    <w:semiHidden/>
    <w:unhideWhenUsed/>
    <w:qFormat/>
    <w:rsid w:val="00C2772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C2772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C2772A"/>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C2772A"/>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C2772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C2772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C2772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0B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C2772A"/>
    <w:pPr>
      <w:ind w:left="720"/>
      <w:contextualSpacing/>
    </w:pPr>
  </w:style>
  <w:style w:type="character" w:customStyle="1" w:styleId="maintext">
    <w:name w:val="maintext"/>
    <w:basedOn w:val="DefaultParagraphFont"/>
    <w:rsid w:val="00274BCB"/>
  </w:style>
  <w:style w:type="paragraph" w:customStyle="1" w:styleId="Default">
    <w:name w:val="Default"/>
    <w:rsid w:val="00274BCB"/>
    <w:pPr>
      <w:autoSpaceDE w:val="0"/>
      <w:autoSpaceDN w:val="0"/>
      <w:adjustRightInd w:val="0"/>
      <w:spacing w:after="0" w:line="240" w:lineRule="auto"/>
    </w:pPr>
    <w:rPr>
      <w:rFonts w:ascii="Arial" w:hAnsi="Arial" w:cs="Arial"/>
      <w:color w:val="000000"/>
      <w:sz w:val="24"/>
      <w:szCs w:val="24"/>
      <w:lang w:val="en-IN" w:eastAsia="en-IN"/>
    </w:rPr>
  </w:style>
  <w:style w:type="character" w:customStyle="1" w:styleId="Heading1Char">
    <w:name w:val="Heading 1 Char"/>
    <w:basedOn w:val="DefaultParagraphFont"/>
    <w:link w:val="Heading1"/>
    <w:uiPriority w:val="9"/>
    <w:rsid w:val="00C2772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A076A"/>
    <w:rPr>
      <w:rFonts w:asciiTheme="majorHAnsi" w:eastAsia="Times New Roman" w:hAnsiTheme="majorHAnsi" w:cstheme="majorBidi"/>
      <w:b/>
      <w:color w:val="3B3838" w:themeColor="background2" w:themeShade="40"/>
      <w:sz w:val="28"/>
      <w:szCs w:val="36"/>
      <w:lang w:eastAsia="ja-JP" w:bidi="hi-IN"/>
    </w:rPr>
  </w:style>
  <w:style w:type="character" w:customStyle="1" w:styleId="Heading3Char">
    <w:name w:val="Heading 3 Char"/>
    <w:basedOn w:val="DefaultParagraphFont"/>
    <w:link w:val="Heading3"/>
    <w:uiPriority w:val="9"/>
    <w:semiHidden/>
    <w:rsid w:val="00C2772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C2772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C2772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C2772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C2772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C2772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C2772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C2772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C2772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2772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2772A"/>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2772A"/>
    <w:rPr>
      <w:caps/>
      <w:color w:val="404040" w:themeColor="text1" w:themeTint="BF"/>
      <w:spacing w:val="20"/>
      <w:sz w:val="28"/>
      <w:szCs w:val="28"/>
    </w:rPr>
  </w:style>
  <w:style w:type="character" w:styleId="Strong">
    <w:name w:val="Strong"/>
    <w:basedOn w:val="DefaultParagraphFont"/>
    <w:uiPriority w:val="22"/>
    <w:qFormat/>
    <w:rsid w:val="00C2772A"/>
    <w:rPr>
      <w:b/>
      <w:bCs/>
    </w:rPr>
  </w:style>
  <w:style w:type="character" w:styleId="Emphasis">
    <w:name w:val="Emphasis"/>
    <w:basedOn w:val="DefaultParagraphFont"/>
    <w:uiPriority w:val="20"/>
    <w:qFormat/>
    <w:rsid w:val="00C2772A"/>
    <w:rPr>
      <w:i/>
      <w:iCs/>
      <w:color w:val="000000" w:themeColor="text1"/>
    </w:rPr>
  </w:style>
  <w:style w:type="paragraph" w:styleId="NoSpacing">
    <w:name w:val="No Spacing"/>
    <w:uiPriority w:val="1"/>
    <w:qFormat/>
    <w:rsid w:val="00C2772A"/>
    <w:pPr>
      <w:spacing w:after="0" w:line="240" w:lineRule="auto"/>
    </w:pPr>
  </w:style>
  <w:style w:type="paragraph" w:styleId="Quote">
    <w:name w:val="Quote"/>
    <w:basedOn w:val="Normal"/>
    <w:next w:val="Normal"/>
    <w:link w:val="QuoteChar"/>
    <w:uiPriority w:val="29"/>
    <w:qFormat/>
    <w:rsid w:val="00C2772A"/>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C2772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2772A"/>
    <w:pPr>
      <w:pBdr>
        <w:top w:val="single" w:sz="24" w:space="4" w:color="ED7D31" w:themeColor="accent2"/>
      </w:pBdr>
      <w:spacing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C2772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2772A"/>
    <w:rPr>
      <w:i/>
      <w:iCs/>
      <w:color w:val="595959" w:themeColor="text1" w:themeTint="A6"/>
    </w:rPr>
  </w:style>
  <w:style w:type="character" w:styleId="IntenseEmphasis">
    <w:name w:val="Intense Emphasis"/>
    <w:basedOn w:val="DefaultParagraphFont"/>
    <w:uiPriority w:val="21"/>
    <w:qFormat/>
    <w:rsid w:val="00C2772A"/>
    <w:rPr>
      <w:b/>
      <w:bCs/>
      <w:i/>
      <w:iCs/>
      <w:caps w:val="0"/>
      <w:smallCaps w:val="0"/>
      <w:strike w:val="0"/>
      <w:dstrike w:val="0"/>
      <w:color w:val="ED7D31" w:themeColor="accent2"/>
    </w:rPr>
  </w:style>
  <w:style w:type="character" w:styleId="SubtleReference">
    <w:name w:val="Subtle Reference"/>
    <w:basedOn w:val="DefaultParagraphFont"/>
    <w:uiPriority w:val="31"/>
    <w:qFormat/>
    <w:rsid w:val="00C2772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2772A"/>
    <w:rPr>
      <w:b/>
      <w:bCs/>
      <w:caps w:val="0"/>
      <w:smallCaps/>
      <w:color w:val="auto"/>
      <w:spacing w:val="0"/>
      <w:u w:val="single"/>
    </w:rPr>
  </w:style>
  <w:style w:type="character" w:styleId="BookTitle">
    <w:name w:val="Book Title"/>
    <w:basedOn w:val="DefaultParagraphFont"/>
    <w:uiPriority w:val="33"/>
    <w:qFormat/>
    <w:rsid w:val="00C2772A"/>
    <w:rPr>
      <w:b/>
      <w:bCs/>
      <w:caps w:val="0"/>
      <w:smallCaps/>
      <w:spacing w:val="0"/>
    </w:rPr>
  </w:style>
  <w:style w:type="paragraph" w:styleId="TOCHeading">
    <w:name w:val="TOC Heading"/>
    <w:basedOn w:val="Heading1"/>
    <w:next w:val="Normal"/>
    <w:uiPriority w:val="39"/>
    <w:semiHidden/>
    <w:unhideWhenUsed/>
    <w:qFormat/>
    <w:rsid w:val="00C2772A"/>
    <w:pPr>
      <w:outlineLvl w:val="9"/>
    </w:pPr>
  </w:style>
  <w:style w:type="paragraph" w:styleId="Header">
    <w:name w:val="header"/>
    <w:basedOn w:val="Normal"/>
    <w:link w:val="HeaderChar"/>
    <w:uiPriority w:val="99"/>
    <w:unhideWhenUsed/>
    <w:rsid w:val="008956F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956FD"/>
    <w:rPr>
      <w:sz w:val="24"/>
    </w:rPr>
  </w:style>
  <w:style w:type="paragraph" w:styleId="Footer">
    <w:name w:val="footer"/>
    <w:basedOn w:val="Normal"/>
    <w:link w:val="FooterChar"/>
    <w:uiPriority w:val="99"/>
    <w:unhideWhenUsed/>
    <w:rsid w:val="008956F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956FD"/>
    <w:rPr>
      <w:sz w:val="24"/>
    </w:rPr>
  </w:style>
  <w:style w:type="paragraph" w:styleId="BalloonText">
    <w:name w:val="Balloon Text"/>
    <w:basedOn w:val="Normal"/>
    <w:link w:val="BalloonTextChar"/>
    <w:uiPriority w:val="99"/>
    <w:semiHidden/>
    <w:unhideWhenUsed/>
    <w:rsid w:val="0051718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718A"/>
    <w:rPr>
      <w:rFonts w:ascii="Tahoma" w:hAnsi="Tahoma" w:cs="Tahoma"/>
      <w:sz w:val="16"/>
      <w:szCs w:val="16"/>
    </w:rPr>
  </w:style>
  <w:style w:type="character" w:customStyle="1" w:styleId="MSGENFONTSTYLENAMETEMPLATEROLENUMBERMSGENFONTSTYLENAMEBYROLETEXT7MSGENFONTSTYLEMODIFERSIZE12">
    <w:name w:val="MSG_EN_FONT_STYLE_NAME_TEMPLATE_ROLE_NUMBER MSG_EN_FONT_STYLE_NAME_BY_ROLE_TEXT 7 + MSG_EN_FONT_STYLE_MODIFER_SIZE 12"/>
    <w:aliases w:val="MSG_EN_FONT_STYLE_MODIFER_ITALIC"/>
    <w:basedOn w:val="DefaultParagraphFont"/>
    <w:rsid w:val="00560B9C"/>
    <w:rPr>
      <w:rFonts w:ascii="Times New Roman" w:eastAsia="Times New Roman" w:hAnsi="Times New Roman" w:cs="Times New Roman"/>
      <w:b w:val="0"/>
      <w:bCs w:val="0"/>
      <w:i/>
      <w:iCs/>
      <w:smallCaps w:val="0"/>
      <w:strike w:val="0"/>
      <w:color w:val="000000"/>
      <w:spacing w:val="0"/>
      <w:w w:val="100"/>
      <w:position w:val="0"/>
      <w:sz w:val="24"/>
      <w:szCs w:val="24"/>
      <w:u w:val="none"/>
      <w:shd w:val="clear" w:color="auto" w:fill="FFFFFF"/>
      <w:lang w:val="en-US"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72A"/>
    <w:pPr>
      <w:spacing w:before="240" w:after="240" w:line="360" w:lineRule="auto"/>
      <w:jc w:val="both"/>
    </w:pPr>
    <w:rPr>
      <w:sz w:val="24"/>
    </w:rPr>
  </w:style>
  <w:style w:type="paragraph" w:styleId="Heading1">
    <w:name w:val="heading 1"/>
    <w:basedOn w:val="Normal"/>
    <w:next w:val="Normal"/>
    <w:link w:val="Heading1Char"/>
    <w:uiPriority w:val="9"/>
    <w:qFormat/>
    <w:rsid w:val="00C2772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autoRedefine/>
    <w:uiPriority w:val="9"/>
    <w:unhideWhenUsed/>
    <w:qFormat/>
    <w:rsid w:val="00EA076A"/>
    <w:pPr>
      <w:keepNext/>
      <w:keepLines/>
      <w:spacing w:line="240" w:lineRule="auto"/>
      <w:outlineLvl w:val="1"/>
    </w:pPr>
    <w:rPr>
      <w:rFonts w:asciiTheme="majorHAnsi" w:eastAsia="Times New Roman" w:hAnsiTheme="majorHAnsi" w:cstheme="majorBidi"/>
      <w:b/>
      <w:color w:val="3B3838" w:themeColor="background2" w:themeShade="40"/>
      <w:sz w:val="28"/>
      <w:szCs w:val="36"/>
      <w:lang w:eastAsia="ja-JP" w:bidi="hi-IN"/>
    </w:rPr>
  </w:style>
  <w:style w:type="paragraph" w:styleId="Heading3">
    <w:name w:val="heading 3"/>
    <w:basedOn w:val="Normal"/>
    <w:next w:val="Normal"/>
    <w:link w:val="Heading3Char"/>
    <w:uiPriority w:val="9"/>
    <w:semiHidden/>
    <w:unhideWhenUsed/>
    <w:qFormat/>
    <w:rsid w:val="00C2772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C2772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C2772A"/>
    <w:pPr>
      <w:keepNext/>
      <w:keepLines/>
      <w:spacing w:before="80" w:after="0" w:line="240" w:lineRule="auto"/>
      <w:outlineLvl w:val="4"/>
    </w:pPr>
    <w:rPr>
      <w:rFonts w:asciiTheme="majorHAnsi" w:eastAsiaTheme="majorEastAsia" w:hAnsiTheme="majorHAnsi" w:cstheme="majorBidi"/>
      <w:color w:val="C45911" w:themeColor="accent2" w:themeShade="BF"/>
      <w:szCs w:val="24"/>
    </w:rPr>
  </w:style>
  <w:style w:type="paragraph" w:styleId="Heading6">
    <w:name w:val="heading 6"/>
    <w:basedOn w:val="Normal"/>
    <w:next w:val="Normal"/>
    <w:link w:val="Heading6Char"/>
    <w:uiPriority w:val="9"/>
    <w:semiHidden/>
    <w:unhideWhenUsed/>
    <w:qFormat/>
    <w:rsid w:val="00C2772A"/>
    <w:pPr>
      <w:keepNext/>
      <w:keepLines/>
      <w:spacing w:before="80" w:after="0" w:line="240" w:lineRule="auto"/>
      <w:outlineLvl w:val="5"/>
    </w:pPr>
    <w:rPr>
      <w:rFonts w:asciiTheme="majorHAnsi" w:eastAsiaTheme="majorEastAsia" w:hAnsiTheme="majorHAnsi" w:cstheme="majorBidi"/>
      <w:i/>
      <w:iCs/>
      <w:color w:val="833C0B" w:themeColor="accent2" w:themeShade="80"/>
      <w:szCs w:val="24"/>
    </w:rPr>
  </w:style>
  <w:style w:type="paragraph" w:styleId="Heading7">
    <w:name w:val="heading 7"/>
    <w:basedOn w:val="Normal"/>
    <w:next w:val="Normal"/>
    <w:link w:val="Heading7Char"/>
    <w:uiPriority w:val="9"/>
    <w:semiHidden/>
    <w:unhideWhenUsed/>
    <w:qFormat/>
    <w:rsid w:val="00C2772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C2772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C2772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00B2"/>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C2772A"/>
    <w:pPr>
      <w:ind w:left="720"/>
      <w:contextualSpacing/>
    </w:pPr>
  </w:style>
  <w:style w:type="character" w:customStyle="1" w:styleId="maintext">
    <w:name w:val="maintext"/>
    <w:basedOn w:val="DefaultParagraphFont"/>
    <w:rsid w:val="00274BCB"/>
  </w:style>
  <w:style w:type="paragraph" w:customStyle="1" w:styleId="Default">
    <w:name w:val="Default"/>
    <w:rsid w:val="00274BCB"/>
    <w:pPr>
      <w:autoSpaceDE w:val="0"/>
      <w:autoSpaceDN w:val="0"/>
      <w:adjustRightInd w:val="0"/>
      <w:spacing w:after="0" w:line="240" w:lineRule="auto"/>
    </w:pPr>
    <w:rPr>
      <w:rFonts w:ascii="Arial" w:hAnsi="Arial" w:cs="Arial"/>
      <w:color w:val="000000"/>
      <w:sz w:val="24"/>
      <w:szCs w:val="24"/>
      <w:lang w:val="en-IN" w:eastAsia="en-IN"/>
    </w:rPr>
  </w:style>
  <w:style w:type="character" w:customStyle="1" w:styleId="Heading1Char">
    <w:name w:val="Heading 1 Char"/>
    <w:basedOn w:val="DefaultParagraphFont"/>
    <w:link w:val="Heading1"/>
    <w:uiPriority w:val="9"/>
    <w:rsid w:val="00C2772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A076A"/>
    <w:rPr>
      <w:rFonts w:asciiTheme="majorHAnsi" w:eastAsia="Times New Roman" w:hAnsiTheme="majorHAnsi" w:cstheme="majorBidi"/>
      <w:b/>
      <w:color w:val="3B3838" w:themeColor="background2" w:themeShade="40"/>
      <w:sz w:val="28"/>
      <w:szCs w:val="36"/>
      <w:lang w:eastAsia="ja-JP" w:bidi="hi-IN"/>
    </w:rPr>
  </w:style>
  <w:style w:type="character" w:customStyle="1" w:styleId="Heading3Char">
    <w:name w:val="Heading 3 Char"/>
    <w:basedOn w:val="DefaultParagraphFont"/>
    <w:link w:val="Heading3"/>
    <w:uiPriority w:val="9"/>
    <w:semiHidden/>
    <w:rsid w:val="00C2772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C2772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C2772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C2772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C2772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C2772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C2772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C2772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C2772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2772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2772A"/>
    <w:pPr>
      <w:numPr>
        <w:ilvl w:val="1"/>
      </w:numPr>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2772A"/>
    <w:rPr>
      <w:caps/>
      <w:color w:val="404040" w:themeColor="text1" w:themeTint="BF"/>
      <w:spacing w:val="20"/>
      <w:sz w:val="28"/>
      <w:szCs w:val="28"/>
    </w:rPr>
  </w:style>
  <w:style w:type="character" w:styleId="Strong">
    <w:name w:val="Strong"/>
    <w:basedOn w:val="DefaultParagraphFont"/>
    <w:uiPriority w:val="22"/>
    <w:qFormat/>
    <w:rsid w:val="00C2772A"/>
    <w:rPr>
      <w:b/>
      <w:bCs/>
    </w:rPr>
  </w:style>
  <w:style w:type="character" w:styleId="Emphasis">
    <w:name w:val="Emphasis"/>
    <w:basedOn w:val="DefaultParagraphFont"/>
    <w:uiPriority w:val="20"/>
    <w:qFormat/>
    <w:rsid w:val="00C2772A"/>
    <w:rPr>
      <w:i/>
      <w:iCs/>
      <w:color w:val="000000" w:themeColor="text1"/>
    </w:rPr>
  </w:style>
  <w:style w:type="paragraph" w:styleId="NoSpacing">
    <w:name w:val="No Spacing"/>
    <w:uiPriority w:val="1"/>
    <w:qFormat/>
    <w:rsid w:val="00C2772A"/>
    <w:pPr>
      <w:spacing w:after="0" w:line="240" w:lineRule="auto"/>
    </w:pPr>
  </w:style>
  <w:style w:type="paragraph" w:styleId="Quote">
    <w:name w:val="Quote"/>
    <w:basedOn w:val="Normal"/>
    <w:next w:val="Normal"/>
    <w:link w:val="QuoteChar"/>
    <w:uiPriority w:val="29"/>
    <w:qFormat/>
    <w:rsid w:val="00C2772A"/>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C2772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2772A"/>
    <w:pPr>
      <w:pBdr>
        <w:top w:val="single" w:sz="24" w:space="4" w:color="ED7D31" w:themeColor="accent2"/>
      </w:pBdr>
      <w:spacing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C2772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2772A"/>
    <w:rPr>
      <w:i/>
      <w:iCs/>
      <w:color w:val="595959" w:themeColor="text1" w:themeTint="A6"/>
    </w:rPr>
  </w:style>
  <w:style w:type="character" w:styleId="IntenseEmphasis">
    <w:name w:val="Intense Emphasis"/>
    <w:basedOn w:val="DefaultParagraphFont"/>
    <w:uiPriority w:val="21"/>
    <w:qFormat/>
    <w:rsid w:val="00C2772A"/>
    <w:rPr>
      <w:b/>
      <w:bCs/>
      <w:i/>
      <w:iCs/>
      <w:caps w:val="0"/>
      <w:smallCaps w:val="0"/>
      <w:strike w:val="0"/>
      <w:dstrike w:val="0"/>
      <w:color w:val="ED7D31" w:themeColor="accent2"/>
    </w:rPr>
  </w:style>
  <w:style w:type="character" w:styleId="SubtleReference">
    <w:name w:val="Subtle Reference"/>
    <w:basedOn w:val="DefaultParagraphFont"/>
    <w:uiPriority w:val="31"/>
    <w:qFormat/>
    <w:rsid w:val="00C2772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2772A"/>
    <w:rPr>
      <w:b/>
      <w:bCs/>
      <w:caps w:val="0"/>
      <w:smallCaps/>
      <w:color w:val="auto"/>
      <w:spacing w:val="0"/>
      <w:u w:val="single"/>
    </w:rPr>
  </w:style>
  <w:style w:type="character" w:styleId="BookTitle">
    <w:name w:val="Book Title"/>
    <w:basedOn w:val="DefaultParagraphFont"/>
    <w:uiPriority w:val="33"/>
    <w:qFormat/>
    <w:rsid w:val="00C2772A"/>
    <w:rPr>
      <w:b/>
      <w:bCs/>
      <w:caps w:val="0"/>
      <w:smallCaps/>
      <w:spacing w:val="0"/>
    </w:rPr>
  </w:style>
  <w:style w:type="paragraph" w:styleId="TOCHeading">
    <w:name w:val="TOC Heading"/>
    <w:basedOn w:val="Heading1"/>
    <w:next w:val="Normal"/>
    <w:uiPriority w:val="39"/>
    <w:semiHidden/>
    <w:unhideWhenUsed/>
    <w:qFormat/>
    <w:rsid w:val="00C2772A"/>
    <w:pPr>
      <w:outlineLvl w:val="9"/>
    </w:pPr>
  </w:style>
  <w:style w:type="paragraph" w:styleId="Header">
    <w:name w:val="header"/>
    <w:basedOn w:val="Normal"/>
    <w:link w:val="HeaderChar"/>
    <w:uiPriority w:val="99"/>
    <w:unhideWhenUsed/>
    <w:rsid w:val="008956F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956FD"/>
    <w:rPr>
      <w:sz w:val="24"/>
    </w:rPr>
  </w:style>
  <w:style w:type="paragraph" w:styleId="Footer">
    <w:name w:val="footer"/>
    <w:basedOn w:val="Normal"/>
    <w:link w:val="FooterChar"/>
    <w:uiPriority w:val="99"/>
    <w:unhideWhenUsed/>
    <w:rsid w:val="008956F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956FD"/>
    <w:rPr>
      <w:sz w:val="24"/>
    </w:rPr>
  </w:style>
  <w:style w:type="paragraph" w:styleId="BalloonText">
    <w:name w:val="Balloon Text"/>
    <w:basedOn w:val="Normal"/>
    <w:link w:val="BalloonTextChar"/>
    <w:uiPriority w:val="99"/>
    <w:semiHidden/>
    <w:unhideWhenUsed/>
    <w:rsid w:val="0051718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718A"/>
    <w:rPr>
      <w:rFonts w:ascii="Tahoma" w:hAnsi="Tahoma" w:cs="Tahoma"/>
      <w:sz w:val="16"/>
      <w:szCs w:val="16"/>
    </w:rPr>
  </w:style>
  <w:style w:type="character" w:customStyle="1" w:styleId="MSGENFONTSTYLENAMETEMPLATEROLENUMBERMSGENFONTSTYLENAMEBYROLETEXT7MSGENFONTSTYLEMODIFERSIZE12">
    <w:name w:val="MSG_EN_FONT_STYLE_NAME_TEMPLATE_ROLE_NUMBER MSG_EN_FONT_STYLE_NAME_BY_ROLE_TEXT 7 + MSG_EN_FONT_STYLE_MODIFER_SIZE 12"/>
    <w:aliases w:val="MSG_EN_FONT_STYLE_MODIFER_ITALIC"/>
    <w:basedOn w:val="DefaultParagraphFont"/>
    <w:rsid w:val="00560B9C"/>
    <w:rPr>
      <w:rFonts w:ascii="Times New Roman" w:eastAsia="Times New Roman" w:hAnsi="Times New Roman" w:cs="Times New Roman"/>
      <w:b w:val="0"/>
      <w:bCs w:val="0"/>
      <w:i/>
      <w:iCs/>
      <w:smallCaps w:val="0"/>
      <w:strike w:val="0"/>
      <w:color w:val="000000"/>
      <w:spacing w:val="0"/>
      <w:w w:val="100"/>
      <w:position w:val="0"/>
      <w:sz w:val="24"/>
      <w:szCs w:val="24"/>
      <w:u w:val="none"/>
      <w:shd w:val="clear" w:color="auto" w:fill="FFFFFF"/>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9954697">
      <w:bodyDiv w:val="1"/>
      <w:marLeft w:val="0"/>
      <w:marRight w:val="0"/>
      <w:marTop w:val="0"/>
      <w:marBottom w:val="0"/>
      <w:divBdr>
        <w:top w:val="none" w:sz="0" w:space="0" w:color="auto"/>
        <w:left w:val="none" w:sz="0" w:space="0" w:color="auto"/>
        <w:bottom w:val="none" w:sz="0" w:space="0" w:color="auto"/>
        <w:right w:val="none" w:sz="0" w:space="0" w:color="auto"/>
      </w:divBdr>
      <w:divsChild>
        <w:div w:id="32173540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B94E49-6288-42A0-909E-AF2E3EA71345}" type="doc">
      <dgm:prSet loTypeId="urn:microsoft.com/office/officeart/2005/8/layout/hierarchy1" loCatId="hierarchy" qsTypeId="urn:microsoft.com/office/officeart/2005/8/quickstyle/3d3" qsCatId="3D" csTypeId="urn:microsoft.com/office/officeart/2005/8/colors/accent1_2" csCatId="accent1" phldr="1"/>
      <dgm:spPr/>
      <dgm:t>
        <a:bodyPr/>
        <a:lstStyle/>
        <a:p>
          <a:endParaRPr lang="en-US"/>
        </a:p>
      </dgm:t>
    </dgm:pt>
    <dgm:pt modelId="{75787B6C-221B-494D-957A-AE8BDB38C3B0}">
      <dgm:prSet phldrT="[Text]"/>
      <dgm:spPr/>
      <dgm:t>
        <a:bodyPr/>
        <a:lstStyle/>
        <a:p>
          <a:pPr algn="ctr"/>
          <a:r>
            <a:rPr lang="en-US"/>
            <a:t>Project Supervisor,</a:t>
          </a:r>
        </a:p>
        <a:p>
          <a:pPr algn="ctr"/>
          <a:r>
            <a:rPr lang="en-US"/>
            <a:t>HOD E&amp;C</a:t>
          </a:r>
        </a:p>
      </dgm:t>
    </dgm:pt>
    <dgm:pt modelId="{1BBB7B75-3039-4220-90A5-0B1D079D94E4}" type="parTrans" cxnId="{09B41DE3-DAC9-4898-9B4E-96EB17D3B81C}">
      <dgm:prSet/>
      <dgm:spPr/>
      <dgm:t>
        <a:bodyPr/>
        <a:lstStyle/>
        <a:p>
          <a:pPr algn="ctr"/>
          <a:endParaRPr lang="en-US"/>
        </a:p>
      </dgm:t>
    </dgm:pt>
    <dgm:pt modelId="{22F5677B-4F65-4829-8D2E-24A3FD4FCFB5}" type="sibTrans" cxnId="{09B41DE3-DAC9-4898-9B4E-96EB17D3B81C}">
      <dgm:prSet/>
      <dgm:spPr/>
      <dgm:t>
        <a:bodyPr/>
        <a:lstStyle/>
        <a:p>
          <a:pPr algn="ctr"/>
          <a:endParaRPr lang="en-US"/>
        </a:p>
      </dgm:t>
    </dgm:pt>
    <dgm:pt modelId="{EEDF7992-9273-4E1E-809A-B395E10CC739}">
      <dgm:prSet phldrT="[Text]"/>
      <dgm:spPr/>
      <dgm:t>
        <a:bodyPr/>
        <a:lstStyle/>
        <a:p>
          <a:pPr algn="ctr"/>
          <a:r>
            <a:rPr lang="en-US"/>
            <a:t>Lead EngineerEngineer (Electronics &amp; Communication ) </a:t>
          </a:r>
          <a:r>
            <a:rPr lang="en-US">
              <a:solidFill>
                <a:srgbClr val="FF0000"/>
              </a:solidFill>
            </a:rPr>
            <a:t>MYSELF</a:t>
          </a:r>
        </a:p>
      </dgm:t>
    </dgm:pt>
    <dgm:pt modelId="{B7EAE764-40C8-4CA2-B267-05FAB765C8A9}" type="sibTrans" cxnId="{D785FDEE-6693-4967-AEDF-A123BC295F3F}">
      <dgm:prSet/>
      <dgm:spPr/>
      <dgm:t>
        <a:bodyPr/>
        <a:lstStyle/>
        <a:p>
          <a:pPr algn="ctr"/>
          <a:endParaRPr lang="en-US"/>
        </a:p>
      </dgm:t>
    </dgm:pt>
    <dgm:pt modelId="{9872F777-7025-4236-B782-D26E23EA6328}" type="parTrans" cxnId="{D785FDEE-6693-4967-AEDF-A123BC295F3F}">
      <dgm:prSet/>
      <dgm:spPr/>
      <dgm:t>
        <a:bodyPr/>
        <a:lstStyle/>
        <a:p>
          <a:pPr algn="ctr"/>
          <a:endParaRPr lang="en-US"/>
        </a:p>
      </dgm:t>
    </dgm:pt>
    <dgm:pt modelId="{D8DCFD16-9FDF-4910-A82A-741F49141732}">
      <dgm:prSet/>
      <dgm:spPr/>
      <dgm:t>
        <a:bodyPr/>
        <a:lstStyle/>
        <a:p>
          <a:r>
            <a:rPr lang="en-US"/>
            <a:t>Team Member Engineer (Electronics &amp; Communication)</a:t>
          </a:r>
        </a:p>
      </dgm:t>
    </dgm:pt>
    <dgm:pt modelId="{1E4442A0-8F6F-4E39-A77D-2D1CDC236070}" type="parTrans" cxnId="{24EF4713-CC3E-47C2-B2A8-C8A9E1B34EB7}">
      <dgm:prSet/>
      <dgm:spPr/>
      <dgm:t>
        <a:bodyPr/>
        <a:lstStyle/>
        <a:p>
          <a:endParaRPr lang="en-US"/>
        </a:p>
      </dgm:t>
    </dgm:pt>
    <dgm:pt modelId="{F6054B85-312C-4BC7-927B-C1ACE9BAE56F}" type="sibTrans" cxnId="{24EF4713-CC3E-47C2-B2A8-C8A9E1B34EB7}">
      <dgm:prSet/>
      <dgm:spPr/>
      <dgm:t>
        <a:bodyPr/>
        <a:lstStyle/>
        <a:p>
          <a:endParaRPr lang="en-US"/>
        </a:p>
      </dgm:t>
    </dgm:pt>
    <dgm:pt modelId="{F6EB900D-69BC-4A8D-8320-ABE47E6088A8}">
      <dgm:prSet/>
      <dgm:spPr/>
      <dgm:t>
        <a:bodyPr/>
        <a:lstStyle/>
        <a:p>
          <a:r>
            <a:rPr lang="en-US"/>
            <a:t>Team Member Engineer (Electronics &amp; Communication)</a:t>
          </a:r>
        </a:p>
      </dgm:t>
    </dgm:pt>
    <dgm:pt modelId="{A851CBFB-833C-4202-A393-9486790CBE49}" type="parTrans" cxnId="{DAB47894-DD99-4B19-AD60-573C30A2769F}">
      <dgm:prSet/>
      <dgm:spPr/>
      <dgm:t>
        <a:bodyPr/>
        <a:lstStyle/>
        <a:p>
          <a:endParaRPr lang="en-US"/>
        </a:p>
      </dgm:t>
    </dgm:pt>
    <dgm:pt modelId="{ADBF7B9A-5981-4794-9C74-59F229C1E220}" type="sibTrans" cxnId="{DAB47894-DD99-4B19-AD60-573C30A2769F}">
      <dgm:prSet/>
      <dgm:spPr/>
      <dgm:t>
        <a:bodyPr/>
        <a:lstStyle/>
        <a:p>
          <a:endParaRPr lang="en-US"/>
        </a:p>
      </dgm:t>
    </dgm:pt>
    <dgm:pt modelId="{11AFAF49-C02F-4E55-9F5E-FA111C457943}" type="pres">
      <dgm:prSet presAssocID="{B7B94E49-6288-42A0-909E-AF2E3EA71345}" presName="hierChild1" presStyleCnt="0">
        <dgm:presLayoutVars>
          <dgm:chPref val="1"/>
          <dgm:dir/>
          <dgm:animOne val="branch"/>
          <dgm:animLvl val="lvl"/>
          <dgm:resizeHandles/>
        </dgm:presLayoutVars>
      </dgm:prSet>
      <dgm:spPr/>
      <dgm:t>
        <a:bodyPr/>
        <a:lstStyle/>
        <a:p>
          <a:endParaRPr lang="en-US"/>
        </a:p>
      </dgm:t>
    </dgm:pt>
    <dgm:pt modelId="{8485011D-352A-4B27-8924-BC7892FD4B9F}" type="pres">
      <dgm:prSet presAssocID="{75787B6C-221B-494D-957A-AE8BDB38C3B0}" presName="hierRoot1" presStyleCnt="0"/>
      <dgm:spPr/>
      <dgm:t>
        <a:bodyPr/>
        <a:lstStyle/>
        <a:p>
          <a:endParaRPr lang="en-US"/>
        </a:p>
      </dgm:t>
    </dgm:pt>
    <dgm:pt modelId="{4865AA6D-0F90-45DD-9586-0E59AD42CC9E}" type="pres">
      <dgm:prSet presAssocID="{75787B6C-221B-494D-957A-AE8BDB38C3B0}" presName="composite" presStyleCnt="0"/>
      <dgm:spPr/>
      <dgm:t>
        <a:bodyPr/>
        <a:lstStyle/>
        <a:p>
          <a:endParaRPr lang="en-US"/>
        </a:p>
      </dgm:t>
    </dgm:pt>
    <dgm:pt modelId="{DE5EAD62-AC6F-4DA5-B875-BE2D8CF95464}" type="pres">
      <dgm:prSet presAssocID="{75787B6C-221B-494D-957A-AE8BDB38C3B0}" presName="background" presStyleLbl="node0" presStyleIdx="0" presStyleCnt="1"/>
      <dgm:spPr/>
      <dgm:t>
        <a:bodyPr/>
        <a:lstStyle/>
        <a:p>
          <a:endParaRPr lang="en-US"/>
        </a:p>
      </dgm:t>
    </dgm:pt>
    <dgm:pt modelId="{8429FC5F-FD6D-4444-9916-2F469B30442B}" type="pres">
      <dgm:prSet presAssocID="{75787B6C-221B-494D-957A-AE8BDB38C3B0}" presName="text" presStyleLbl="fgAcc0" presStyleIdx="0" presStyleCnt="1" custScaleX="71901" custScaleY="68804" custLinFactNeighborX="3525" custLinFactNeighborY="13665">
        <dgm:presLayoutVars>
          <dgm:chPref val="3"/>
        </dgm:presLayoutVars>
      </dgm:prSet>
      <dgm:spPr/>
      <dgm:t>
        <a:bodyPr/>
        <a:lstStyle/>
        <a:p>
          <a:endParaRPr lang="en-US"/>
        </a:p>
      </dgm:t>
    </dgm:pt>
    <dgm:pt modelId="{DC72D5B8-C5D2-493A-9C61-CF6A87539672}" type="pres">
      <dgm:prSet presAssocID="{75787B6C-221B-494D-957A-AE8BDB38C3B0}" presName="hierChild2" presStyleCnt="0"/>
      <dgm:spPr/>
      <dgm:t>
        <a:bodyPr/>
        <a:lstStyle/>
        <a:p>
          <a:endParaRPr lang="en-US"/>
        </a:p>
      </dgm:t>
    </dgm:pt>
    <dgm:pt modelId="{2A8197BA-D8C2-4AEB-9246-763C8DEF8E1E}" type="pres">
      <dgm:prSet presAssocID="{9872F777-7025-4236-B782-D26E23EA6328}" presName="Name10" presStyleLbl="parChTrans1D2" presStyleIdx="0" presStyleCnt="3"/>
      <dgm:spPr/>
      <dgm:t>
        <a:bodyPr/>
        <a:lstStyle/>
        <a:p>
          <a:endParaRPr lang="en-US"/>
        </a:p>
      </dgm:t>
    </dgm:pt>
    <dgm:pt modelId="{9C827955-5ACA-46A3-86BE-6077F31B98BF}" type="pres">
      <dgm:prSet presAssocID="{EEDF7992-9273-4E1E-809A-B395E10CC739}" presName="hierRoot2" presStyleCnt="0"/>
      <dgm:spPr/>
      <dgm:t>
        <a:bodyPr/>
        <a:lstStyle/>
        <a:p>
          <a:endParaRPr lang="en-US"/>
        </a:p>
      </dgm:t>
    </dgm:pt>
    <dgm:pt modelId="{CE55B936-95E2-4F2B-AF8D-47A50A31E3BE}" type="pres">
      <dgm:prSet presAssocID="{EEDF7992-9273-4E1E-809A-B395E10CC739}" presName="composite2" presStyleCnt="0"/>
      <dgm:spPr/>
      <dgm:t>
        <a:bodyPr/>
        <a:lstStyle/>
        <a:p>
          <a:endParaRPr lang="en-US"/>
        </a:p>
      </dgm:t>
    </dgm:pt>
    <dgm:pt modelId="{A5797539-456C-4339-9CDE-AABC1DCCB9DE}" type="pres">
      <dgm:prSet presAssocID="{EEDF7992-9273-4E1E-809A-B395E10CC739}" presName="background2" presStyleLbl="node2" presStyleIdx="0" presStyleCnt="3"/>
      <dgm:spPr/>
      <dgm:t>
        <a:bodyPr/>
        <a:lstStyle/>
        <a:p>
          <a:endParaRPr lang="en-US"/>
        </a:p>
      </dgm:t>
    </dgm:pt>
    <dgm:pt modelId="{71DEBC4E-193C-4187-A884-A9FA284CC693}" type="pres">
      <dgm:prSet presAssocID="{EEDF7992-9273-4E1E-809A-B395E10CC739}" presName="text2" presStyleLbl="fgAcc2" presStyleIdx="0" presStyleCnt="3" custScaleX="74852" custScaleY="60549" custLinFactNeighborX="4053" custLinFactNeighborY="5073">
        <dgm:presLayoutVars>
          <dgm:chPref val="3"/>
        </dgm:presLayoutVars>
      </dgm:prSet>
      <dgm:spPr/>
      <dgm:t>
        <a:bodyPr/>
        <a:lstStyle/>
        <a:p>
          <a:endParaRPr lang="en-US"/>
        </a:p>
      </dgm:t>
    </dgm:pt>
    <dgm:pt modelId="{2C8E0C02-1B65-463F-A583-55A79B21C4FF}" type="pres">
      <dgm:prSet presAssocID="{EEDF7992-9273-4E1E-809A-B395E10CC739}" presName="hierChild3" presStyleCnt="0"/>
      <dgm:spPr/>
      <dgm:t>
        <a:bodyPr/>
        <a:lstStyle/>
        <a:p>
          <a:endParaRPr lang="en-US"/>
        </a:p>
      </dgm:t>
    </dgm:pt>
    <dgm:pt modelId="{7CB304A0-2F89-4B26-AC65-D0F6A27984F1}" type="pres">
      <dgm:prSet presAssocID="{1E4442A0-8F6F-4E39-A77D-2D1CDC236070}" presName="Name10" presStyleLbl="parChTrans1D2" presStyleIdx="1" presStyleCnt="3"/>
      <dgm:spPr/>
    </dgm:pt>
    <dgm:pt modelId="{D605C946-C317-4FB8-AF9B-7D6FD7D431B7}" type="pres">
      <dgm:prSet presAssocID="{D8DCFD16-9FDF-4910-A82A-741F49141732}" presName="hierRoot2" presStyleCnt="0"/>
      <dgm:spPr/>
    </dgm:pt>
    <dgm:pt modelId="{56DAAC3A-3C6E-4ECE-B6C2-6166B06EAFFD}" type="pres">
      <dgm:prSet presAssocID="{D8DCFD16-9FDF-4910-A82A-741F49141732}" presName="composite2" presStyleCnt="0"/>
      <dgm:spPr/>
    </dgm:pt>
    <dgm:pt modelId="{BFDC264B-CCB0-46F8-AF24-CA51D1C868CB}" type="pres">
      <dgm:prSet presAssocID="{D8DCFD16-9FDF-4910-A82A-741F49141732}" presName="background2" presStyleLbl="node2" presStyleIdx="1" presStyleCnt="3"/>
      <dgm:spPr/>
    </dgm:pt>
    <dgm:pt modelId="{ED937B07-17F2-45D9-9D28-00F2FF66BD72}" type="pres">
      <dgm:prSet presAssocID="{D8DCFD16-9FDF-4910-A82A-741F49141732}" presName="text2" presStyleLbl="fgAcc2" presStyleIdx="1" presStyleCnt="3" custScaleX="66894" custScaleY="62345">
        <dgm:presLayoutVars>
          <dgm:chPref val="3"/>
        </dgm:presLayoutVars>
      </dgm:prSet>
      <dgm:spPr/>
      <dgm:t>
        <a:bodyPr/>
        <a:lstStyle/>
        <a:p>
          <a:endParaRPr lang="en-US"/>
        </a:p>
      </dgm:t>
    </dgm:pt>
    <dgm:pt modelId="{A8B90F2C-76DD-42F7-A10E-B70433EA4C61}" type="pres">
      <dgm:prSet presAssocID="{D8DCFD16-9FDF-4910-A82A-741F49141732}" presName="hierChild3" presStyleCnt="0"/>
      <dgm:spPr/>
    </dgm:pt>
    <dgm:pt modelId="{E5964F7C-02B4-4E75-B229-7F6A993B4FFD}" type="pres">
      <dgm:prSet presAssocID="{A851CBFB-833C-4202-A393-9486790CBE49}" presName="Name10" presStyleLbl="parChTrans1D2" presStyleIdx="2" presStyleCnt="3"/>
      <dgm:spPr/>
    </dgm:pt>
    <dgm:pt modelId="{EB2AD1C4-5846-49FC-ADC0-F72B915CC128}" type="pres">
      <dgm:prSet presAssocID="{F6EB900D-69BC-4A8D-8320-ABE47E6088A8}" presName="hierRoot2" presStyleCnt="0"/>
      <dgm:spPr/>
    </dgm:pt>
    <dgm:pt modelId="{D19273CA-7E01-4E23-A601-ECD9B27BD170}" type="pres">
      <dgm:prSet presAssocID="{F6EB900D-69BC-4A8D-8320-ABE47E6088A8}" presName="composite2" presStyleCnt="0"/>
      <dgm:spPr/>
    </dgm:pt>
    <dgm:pt modelId="{05F38E60-2315-4F70-BC3F-9315BFAE1797}" type="pres">
      <dgm:prSet presAssocID="{F6EB900D-69BC-4A8D-8320-ABE47E6088A8}" presName="background2" presStyleLbl="node2" presStyleIdx="2" presStyleCnt="3"/>
      <dgm:spPr/>
    </dgm:pt>
    <dgm:pt modelId="{ADA90D8E-311F-4E05-9D21-34BF176E73CB}" type="pres">
      <dgm:prSet presAssocID="{F6EB900D-69BC-4A8D-8320-ABE47E6088A8}" presName="text2" presStyleLbl="fgAcc2" presStyleIdx="2" presStyleCnt="3" custScaleX="67344" custScaleY="76183">
        <dgm:presLayoutVars>
          <dgm:chPref val="3"/>
        </dgm:presLayoutVars>
      </dgm:prSet>
      <dgm:spPr/>
    </dgm:pt>
    <dgm:pt modelId="{40345459-45BF-4812-B99B-660437385D03}" type="pres">
      <dgm:prSet presAssocID="{F6EB900D-69BC-4A8D-8320-ABE47E6088A8}" presName="hierChild3" presStyleCnt="0"/>
      <dgm:spPr/>
    </dgm:pt>
  </dgm:ptLst>
  <dgm:cxnLst>
    <dgm:cxn modelId="{09B41DE3-DAC9-4898-9B4E-96EB17D3B81C}" srcId="{B7B94E49-6288-42A0-909E-AF2E3EA71345}" destId="{75787B6C-221B-494D-957A-AE8BDB38C3B0}" srcOrd="0" destOrd="0" parTransId="{1BBB7B75-3039-4220-90A5-0B1D079D94E4}" sibTransId="{22F5677B-4F65-4829-8D2E-24A3FD4FCFB5}"/>
    <dgm:cxn modelId="{0D2D2CE4-57D1-4FB2-8EDB-A1670B89166A}" type="presOf" srcId="{1E4442A0-8F6F-4E39-A77D-2D1CDC236070}" destId="{7CB304A0-2F89-4B26-AC65-D0F6A27984F1}" srcOrd="0" destOrd="0" presId="urn:microsoft.com/office/officeart/2005/8/layout/hierarchy1"/>
    <dgm:cxn modelId="{DAB47894-DD99-4B19-AD60-573C30A2769F}" srcId="{75787B6C-221B-494D-957A-AE8BDB38C3B0}" destId="{F6EB900D-69BC-4A8D-8320-ABE47E6088A8}" srcOrd="2" destOrd="0" parTransId="{A851CBFB-833C-4202-A393-9486790CBE49}" sibTransId="{ADBF7B9A-5981-4794-9C74-59F229C1E220}"/>
    <dgm:cxn modelId="{D785FDEE-6693-4967-AEDF-A123BC295F3F}" srcId="{75787B6C-221B-494D-957A-AE8BDB38C3B0}" destId="{EEDF7992-9273-4E1E-809A-B395E10CC739}" srcOrd="0" destOrd="0" parTransId="{9872F777-7025-4236-B782-D26E23EA6328}" sibTransId="{B7EAE764-40C8-4CA2-B267-05FAB765C8A9}"/>
    <dgm:cxn modelId="{DE1482A1-5CAD-4DD1-A956-A3B11F594878}" type="presOf" srcId="{EEDF7992-9273-4E1E-809A-B395E10CC739}" destId="{71DEBC4E-193C-4187-A884-A9FA284CC693}" srcOrd="0" destOrd="0" presId="urn:microsoft.com/office/officeart/2005/8/layout/hierarchy1"/>
    <dgm:cxn modelId="{10FA4DC7-EC66-4345-8AAB-260C84845F75}" type="presOf" srcId="{F6EB900D-69BC-4A8D-8320-ABE47E6088A8}" destId="{ADA90D8E-311F-4E05-9D21-34BF176E73CB}" srcOrd="0" destOrd="0" presId="urn:microsoft.com/office/officeart/2005/8/layout/hierarchy1"/>
    <dgm:cxn modelId="{ED8F5B92-07D5-45A4-8EA9-9191BFB966A4}" type="presOf" srcId="{9872F777-7025-4236-B782-D26E23EA6328}" destId="{2A8197BA-D8C2-4AEB-9246-763C8DEF8E1E}" srcOrd="0" destOrd="0" presId="urn:microsoft.com/office/officeart/2005/8/layout/hierarchy1"/>
    <dgm:cxn modelId="{D4235921-037B-43A6-B5BA-B246A8CA4DF3}" type="presOf" srcId="{A851CBFB-833C-4202-A393-9486790CBE49}" destId="{E5964F7C-02B4-4E75-B229-7F6A993B4FFD}" srcOrd="0" destOrd="0" presId="urn:microsoft.com/office/officeart/2005/8/layout/hierarchy1"/>
    <dgm:cxn modelId="{1C3339CB-684A-42C0-A6C3-ACEC71A2D20B}" type="presOf" srcId="{D8DCFD16-9FDF-4910-A82A-741F49141732}" destId="{ED937B07-17F2-45D9-9D28-00F2FF66BD72}" srcOrd="0" destOrd="0" presId="urn:microsoft.com/office/officeart/2005/8/layout/hierarchy1"/>
    <dgm:cxn modelId="{24EF4713-CC3E-47C2-B2A8-C8A9E1B34EB7}" srcId="{75787B6C-221B-494D-957A-AE8BDB38C3B0}" destId="{D8DCFD16-9FDF-4910-A82A-741F49141732}" srcOrd="1" destOrd="0" parTransId="{1E4442A0-8F6F-4E39-A77D-2D1CDC236070}" sibTransId="{F6054B85-312C-4BC7-927B-C1ACE9BAE56F}"/>
    <dgm:cxn modelId="{554DDC20-E09B-43E9-833F-7A678A42ECE7}" type="presOf" srcId="{B7B94E49-6288-42A0-909E-AF2E3EA71345}" destId="{11AFAF49-C02F-4E55-9F5E-FA111C457943}" srcOrd="0" destOrd="0" presId="urn:microsoft.com/office/officeart/2005/8/layout/hierarchy1"/>
    <dgm:cxn modelId="{469F2A87-E3CB-415C-B5CA-999DC478F332}" type="presOf" srcId="{75787B6C-221B-494D-957A-AE8BDB38C3B0}" destId="{8429FC5F-FD6D-4444-9916-2F469B30442B}" srcOrd="0" destOrd="0" presId="urn:microsoft.com/office/officeart/2005/8/layout/hierarchy1"/>
    <dgm:cxn modelId="{E71BF911-CF89-4FC7-A67C-AB7F981843FF}" type="presParOf" srcId="{11AFAF49-C02F-4E55-9F5E-FA111C457943}" destId="{8485011D-352A-4B27-8924-BC7892FD4B9F}" srcOrd="0" destOrd="0" presId="urn:microsoft.com/office/officeart/2005/8/layout/hierarchy1"/>
    <dgm:cxn modelId="{30225D6B-4656-426C-B896-475EB425DE79}" type="presParOf" srcId="{8485011D-352A-4B27-8924-BC7892FD4B9F}" destId="{4865AA6D-0F90-45DD-9586-0E59AD42CC9E}" srcOrd="0" destOrd="0" presId="urn:microsoft.com/office/officeart/2005/8/layout/hierarchy1"/>
    <dgm:cxn modelId="{0E5536DC-7BA0-4922-A3BF-5783DAA6F964}" type="presParOf" srcId="{4865AA6D-0F90-45DD-9586-0E59AD42CC9E}" destId="{DE5EAD62-AC6F-4DA5-B875-BE2D8CF95464}" srcOrd="0" destOrd="0" presId="urn:microsoft.com/office/officeart/2005/8/layout/hierarchy1"/>
    <dgm:cxn modelId="{A60728D6-5961-4B70-9052-2FA9C3BB77D9}" type="presParOf" srcId="{4865AA6D-0F90-45DD-9586-0E59AD42CC9E}" destId="{8429FC5F-FD6D-4444-9916-2F469B30442B}" srcOrd="1" destOrd="0" presId="urn:microsoft.com/office/officeart/2005/8/layout/hierarchy1"/>
    <dgm:cxn modelId="{DCAF1A08-655B-4947-A9D1-D7A46AAC0692}" type="presParOf" srcId="{8485011D-352A-4B27-8924-BC7892FD4B9F}" destId="{DC72D5B8-C5D2-493A-9C61-CF6A87539672}" srcOrd="1" destOrd="0" presId="urn:microsoft.com/office/officeart/2005/8/layout/hierarchy1"/>
    <dgm:cxn modelId="{9A0E3F21-E331-4B0F-874E-06DBBB986DD3}" type="presParOf" srcId="{DC72D5B8-C5D2-493A-9C61-CF6A87539672}" destId="{2A8197BA-D8C2-4AEB-9246-763C8DEF8E1E}" srcOrd="0" destOrd="0" presId="urn:microsoft.com/office/officeart/2005/8/layout/hierarchy1"/>
    <dgm:cxn modelId="{26947255-F094-46CE-8323-14BB94BEB789}" type="presParOf" srcId="{DC72D5B8-C5D2-493A-9C61-CF6A87539672}" destId="{9C827955-5ACA-46A3-86BE-6077F31B98BF}" srcOrd="1" destOrd="0" presId="urn:microsoft.com/office/officeart/2005/8/layout/hierarchy1"/>
    <dgm:cxn modelId="{FDB13843-267F-427A-B38E-A836DA10435B}" type="presParOf" srcId="{9C827955-5ACA-46A3-86BE-6077F31B98BF}" destId="{CE55B936-95E2-4F2B-AF8D-47A50A31E3BE}" srcOrd="0" destOrd="0" presId="urn:microsoft.com/office/officeart/2005/8/layout/hierarchy1"/>
    <dgm:cxn modelId="{0BF920A9-2F18-401D-94A7-3D7D915DD8F8}" type="presParOf" srcId="{CE55B936-95E2-4F2B-AF8D-47A50A31E3BE}" destId="{A5797539-456C-4339-9CDE-AABC1DCCB9DE}" srcOrd="0" destOrd="0" presId="urn:microsoft.com/office/officeart/2005/8/layout/hierarchy1"/>
    <dgm:cxn modelId="{E8D1B0B2-3EFA-4D57-8B3F-DC772129B5A1}" type="presParOf" srcId="{CE55B936-95E2-4F2B-AF8D-47A50A31E3BE}" destId="{71DEBC4E-193C-4187-A884-A9FA284CC693}" srcOrd="1" destOrd="0" presId="urn:microsoft.com/office/officeart/2005/8/layout/hierarchy1"/>
    <dgm:cxn modelId="{B0CC054B-0D8C-4D43-8976-6F23E24D71CB}" type="presParOf" srcId="{9C827955-5ACA-46A3-86BE-6077F31B98BF}" destId="{2C8E0C02-1B65-463F-A583-55A79B21C4FF}" srcOrd="1" destOrd="0" presId="urn:microsoft.com/office/officeart/2005/8/layout/hierarchy1"/>
    <dgm:cxn modelId="{036043BC-C69F-412D-96E4-4CBF23E044CE}" type="presParOf" srcId="{DC72D5B8-C5D2-493A-9C61-CF6A87539672}" destId="{7CB304A0-2F89-4B26-AC65-D0F6A27984F1}" srcOrd="2" destOrd="0" presId="urn:microsoft.com/office/officeart/2005/8/layout/hierarchy1"/>
    <dgm:cxn modelId="{ECF19015-44B7-4643-A265-772CE4A63C64}" type="presParOf" srcId="{DC72D5B8-C5D2-493A-9C61-CF6A87539672}" destId="{D605C946-C317-4FB8-AF9B-7D6FD7D431B7}" srcOrd="3" destOrd="0" presId="urn:microsoft.com/office/officeart/2005/8/layout/hierarchy1"/>
    <dgm:cxn modelId="{F352F354-0F30-4869-B151-EA096ADF8C97}" type="presParOf" srcId="{D605C946-C317-4FB8-AF9B-7D6FD7D431B7}" destId="{56DAAC3A-3C6E-4ECE-B6C2-6166B06EAFFD}" srcOrd="0" destOrd="0" presId="urn:microsoft.com/office/officeart/2005/8/layout/hierarchy1"/>
    <dgm:cxn modelId="{355D968B-82E6-43BA-9D15-0FB434CEC1CF}" type="presParOf" srcId="{56DAAC3A-3C6E-4ECE-B6C2-6166B06EAFFD}" destId="{BFDC264B-CCB0-46F8-AF24-CA51D1C868CB}" srcOrd="0" destOrd="0" presId="urn:microsoft.com/office/officeart/2005/8/layout/hierarchy1"/>
    <dgm:cxn modelId="{62D2B21A-33B6-4228-85E8-2389EE00EE80}" type="presParOf" srcId="{56DAAC3A-3C6E-4ECE-B6C2-6166B06EAFFD}" destId="{ED937B07-17F2-45D9-9D28-00F2FF66BD72}" srcOrd="1" destOrd="0" presId="urn:microsoft.com/office/officeart/2005/8/layout/hierarchy1"/>
    <dgm:cxn modelId="{80A1AE53-AB7A-4FD8-9CDF-C20DB1199D61}" type="presParOf" srcId="{D605C946-C317-4FB8-AF9B-7D6FD7D431B7}" destId="{A8B90F2C-76DD-42F7-A10E-B70433EA4C61}" srcOrd="1" destOrd="0" presId="urn:microsoft.com/office/officeart/2005/8/layout/hierarchy1"/>
    <dgm:cxn modelId="{9B8D0F97-731F-49F8-AAAB-07753C05790D}" type="presParOf" srcId="{DC72D5B8-C5D2-493A-9C61-CF6A87539672}" destId="{E5964F7C-02B4-4E75-B229-7F6A993B4FFD}" srcOrd="4" destOrd="0" presId="urn:microsoft.com/office/officeart/2005/8/layout/hierarchy1"/>
    <dgm:cxn modelId="{701D8AA7-BDEF-455C-AEB5-188FA6185858}" type="presParOf" srcId="{DC72D5B8-C5D2-493A-9C61-CF6A87539672}" destId="{EB2AD1C4-5846-49FC-ADC0-F72B915CC128}" srcOrd="5" destOrd="0" presId="urn:microsoft.com/office/officeart/2005/8/layout/hierarchy1"/>
    <dgm:cxn modelId="{8CDBCB28-A20A-4092-82A1-9ED864A88092}" type="presParOf" srcId="{EB2AD1C4-5846-49FC-ADC0-F72B915CC128}" destId="{D19273CA-7E01-4E23-A601-ECD9B27BD170}" srcOrd="0" destOrd="0" presId="urn:microsoft.com/office/officeart/2005/8/layout/hierarchy1"/>
    <dgm:cxn modelId="{B141A23B-C07B-444B-A4B2-B3634143A047}" type="presParOf" srcId="{D19273CA-7E01-4E23-A601-ECD9B27BD170}" destId="{05F38E60-2315-4F70-BC3F-9315BFAE1797}" srcOrd="0" destOrd="0" presId="urn:microsoft.com/office/officeart/2005/8/layout/hierarchy1"/>
    <dgm:cxn modelId="{0FEAAB52-3A24-4A86-8DDA-DDF354C02B6F}" type="presParOf" srcId="{D19273CA-7E01-4E23-A601-ECD9B27BD170}" destId="{ADA90D8E-311F-4E05-9D21-34BF176E73CB}" srcOrd="1" destOrd="0" presId="urn:microsoft.com/office/officeart/2005/8/layout/hierarchy1"/>
    <dgm:cxn modelId="{1834ADA6-2C0B-4BAE-B5FB-339D8AB93887}" type="presParOf" srcId="{EB2AD1C4-5846-49FC-ADC0-F72B915CC128}" destId="{40345459-45BF-4812-B99B-660437385D03}"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964F7C-02B4-4E75-B229-7F6A993B4FFD}">
      <dsp:nvSpPr>
        <dsp:cNvPr id="0" name=""/>
        <dsp:cNvSpPr/>
      </dsp:nvSpPr>
      <dsp:spPr>
        <a:xfrm>
          <a:off x="2438047" y="1701410"/>
          <a:ext cx="1674367" cy="381457"/>
        </a:xfrm>
        <a:custGeom>
          <a:avLst/>
          <a:gdLst/>
          <a:ahLst/>
          <a:cxnLst/>
          <a:rect l="0" t="0" r="0" b="0"/>
          <a:pathLst>
            <a:path>
              <a:moveTo>
                <a:pt x="0" y="0"/>
              </a:moveTo>
              <a:lnTo>
                <a:pt x="0" y="208284"/>
              </a:lnTo>
              <a:lnTo>
                <a:pt x="1674367" y="208284"/>
              </a:lnTo>
              <a:lnTo>
                <a:pt x="1674367" y="381457"/>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7CB304A0-2F89-4B26-AC65-D0F6A27984F1}">
      <dsp:nvSpPr>
        <dsp:cNvPr id="0" name=""/>
        <dsp:cNvSpPr/>
      </dsp:nvSpPr>
      <dsp:spPr>
        <a:xfrm>
          <a:off x="2392327" y="1701410"/>
          <a:ext cx="91440" cy="381457"/>
        </a:xfrm>
        <a:custGeom>
          <a:avLst/>
          <a:gdLst/>
          <a:ahLst/>
          <a:cxnLst/>
          <a:rect l="0" t="0" r="0" b="0"/>
          <a:pathLst>
            <a:path>
              <a:moveTo>
                <a:pt x="45720" y="0"/>
              </a:moveTo>
              <a:lnTo>
                <a:pt x="45720" y="208284"/>
              </a:lnTo>
              <a:lnTo>
                <a:pt x="50000" y="208284"/>
              </a:lnTo>
              <a:lnTo>
                <a:pt x="50000" y="381457"/>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2A8197BA-D8C2-4AEB-9246-763C8DEF8E1E}">
      <dsp:nvSpPr>
        <dsp:cNvPr id="0" name=""/>
        <dsp:cNvSpPr/>
      </dsp:nvSpPr>
      <dsp:spPr>
        <a:xfrm>
          <a:off x="777830" y="1701410"/>
          <a:ext cx="1660217" cy="441675"/>
        </a:xfrm>
        <a:custGeom>
          <a:avLst/>
          <a:gdLst/>
          <a:ahLst/>
          <a:cxnLst/>
          <a:rect l="0" t="0" r="0" b="0"/>
          <a:pathLst>
            <a:path>
              <a:moveTo>
                <a:pt x="1660217" y="0"/>
              </a:moveTo>
              <a:lnTo>
                <a:pt x="1660217" y="268502"/>
              </a:lnTo>
              <a:lnTo>
                <a:pt x="0" y="268502"/>
              </a:lnTo>
              <a:lnTo>
                <a:pt x="0" y="441675"/>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DE5EAD62-AC6F-4DA5-B875-BE2D8CF95464}">
      <dsp:nvSpPr>
        <dsp:cNvPr id="0" name=""/>
        <dsp:cNvSpPr/>
      </dsp:nvSpPr>
      <dsp:spPr>
        <a:xfrm>
          <a:off x="1766011" y="884687"/>
          <a:ext cx="1344070" cy="816722"/>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8429FC5F-FD6D-4444-9916-2F469B30442B}">
      <dsp:nvSpPr>
        <dsp:cNvPr id="0" name=""/>
        <dsp:cNvSpPr/>
      </dsp:nvSpPr>
      <dsp:spPr>
        <a:xfrm>
          <a:off x="1973715" y="1082006"/>
          <a:ext cx="1344070" cy="816722"/>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ject Supervisor,</a:t>
          </a:r>
        </a:p>
        <a:p>
          <a:pPr lvl="0" algn="ctr" defTabSz="444500">
            <a:lnSpc>
              <a:spcPct val="90000"/>
            </a:lnSpc>
            <a:spcBef>
              <a:spcPct val="0"/>
            </a:spcBef>
            <a:spcAft>
              <a:spcPct val="35000"/>
            </a:spcAft>
          </a:pPr>
          <a:r>
            <a:rPr lang="en-US" sz="1000" kern="1200"/>
            <a:t>HOD E&amp;C</a:t>
          </a:r>
        </a:p>
      </dsp:txBody>
      <dsp:txXfrm>
        <a:off x="1997636" y="1105927"/>
        <a:ext cx="1296228" cy="768880"/>
      </dsp:txXfrm>
    </dsp:sp>
    <dsp:sp modelId="{A5797539-456C-4339-9CDE-AABC1DCCB9DE}">
      <dsp:nvSpPr>
        <dsp:cNvPr id="0" name=""/>
        <dsp:cNvSpPr/>
      </dsp:nvSpPr>
      <dsp:spPr>
        <a:xfrm>
          <a:off x="78212" y="2143086"/>
          <a:ext cx="1399234" cy="718733"/>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71DEBC4E-193C-4187-A884-A9FA284CC693}">
      <dsp:nvSpPr>
        <dsp:cNvPr id="0" name=""/>
        <dsp:cNvSpPr/>
      </dsp:nvSpPr>
      <dsp:spPr>
        <a:xfrm>
          <a:off x="285916" y="2340404"/>
          <a:ext cx="1399234" cy="718733"/>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 EngineerEngineer (Electronics &amp; Communication ) </a:t>
          </a:r>
          <a:r>
            <a:rPr lang="en-US" sz="1000" kern="1200">
              <a:solidFill>
                <a:srgbClr val="FF0000"/>
              </a:solidFill>
            </a:rPr>
            <a:t>MYSELF</a:t>
          </a:r>
        </a:p>
      </dsp:txBody>
      <dsp:txXfrm>
        <a:off x="306967" y="2361455"/>
        <a:ext cx="1357132" cy="676631"/>
      </dsp:txXfrm>
    </dsp:sp>
    <dsp:sp modelId="{BFDC264B-CCB0-46F8-AF24-CA51D1C868CB}">
      <dsp:nvSpPr>
        <dsp:cNvPr id="0" name=""/>
        <dsp:cNvSpPr/>
      </dsp:nvSpPr>
      <dsp:spPr>
        <a:xfrm>
          <a:off x="1817091" y="2082868"/>
          <a:ext cx="1250473" cy="740052"/>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ED937B07-17F2-45D9-9D28-00F2FF66BD72}">
      <dsp:nvSpPr>
        <dsp:cNvPr id="0" name=""/>
        <dsp:cNvSpPr/>
      </dsp:nvSpPr>
      <dsp:spPr>
        <a:xfrm>
          <a:off x="2024795" y="2280186"/>
          <a:ext cx="1250473" cy="740052"/>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Team Member Engineer (Electronics &amp; Communication)</a:t>
          </a:r>
        </a:p>
      </dsp:txBody>
      <dsp:txXfrm>
        <a:off x="2046470" y="2301861"/>
        <a:ext cx="1207123" cy="696702"/>
      </dsp:txXfrm>
    </dsp:sp>
    <dsp:sp modelId="{05F38E60-2315-4F70-BC3F-9315BFAE1797}">
      <dsp:nvSpPr>
        <dsp:cNvPr id="0" name=""/>
        <dsp:cNvSpPr/>
      </dsp:nvSpPr>
      <dsp:spPr>
        <a:xfrm>
          <a:off x="3482972" y="2082868"/>
          <a:ext cx="1258885" cy="904313"/>
        </a:xfrm>
        <a:prstGeom prst="roundRect">
          <a:avLst>
            <a:gd name="adj" fmla="val 10000"/>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sp>
    <dsp:sp modelId="{ADA90D8E-311F-4E05-9D21-34BF176E73CB}">
      <dsp:nvSpPr>
        <dsp:cNvPr id="0" name=""/>
        <dsp:cNvSpPr/>
      </dsp:nvSpPr>
      <dsp:spPr>
        <a:xfrm>
          <a:off x="3690676" y="2280186"/>
          <a:ext cx="1258885" cy="904313"/>
        </a:xfrm>
        <a:prstGeom prst="roundRect">
          <a:avLst>
            <a:gd name="adj" fmla="val 10000"/>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Team Member Engineer (Electronics &amp; Communication)</a:t>
          </a:r>
        </a:p>
      </dsp:txBody>
      <dsp:txXfrm>
        <a:off x="3717162" y="2306672"/>
        <a:ext cx="1205913" cy="85134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2</TotalTime>
  <Pages>7</Pages>
  <Words>1301</Words>
  <Characters>7422</Characters>
  <Application>Microsoft Office Word</Application>
  <DocSecurity>0</DocSecurity>
  <Lines>61</Lines>
  <Paragraphs>1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AREER EPISODE 3</vt:lpstr>
      <vt:lpstr>    INTRODUCTION:</vt:lpstr>
      <vt:lpstr>    CE 3.1</vt:lpstr>
      <vt:lpstr>    BACKGROUND:</vt:lpstr>
      <vt:lpstr>    CE 3.2</vt:lpstr>
      <vt:lpstr>    CE 3.3</vt:lpstr>
      <vt:lpstr>    CE 3.4</vt:lpstr>
      <vt:lpstr>    CE 3.5</vt:lpstr>
      <vt:lpstr>    CE 3.12</vt:lpstr>
    </vt:vector>
  </TitlesOfParts>
  <Company>Microsoft</Company>
  <LinksUpToDate>false</LinksUpToDate>
  <CharactersWithSpaces>8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dc:creator>
  <cp:lastModifiedBy>Weber Technologies Biocyte Pakistan</cp:lastModifiedBy>
  <cp:revision>47</cp:revision>
  <dcterms:created xsi:type="dcterms:W3CDTF">2017-10-24T13:34:00Z</dcterms:created>
  <dcterms:modified xsi:type="dcterms:W3CDTF">2017-11-06T09:23:00Z</dcterms:modified>
</cp:coreProperties>
</file>